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099BEF5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w:t>
      </w:r>
      <w:del w:id="4" w:author="Nate Bachmeier [AWS-SA]" w:date="2023-04-13T11:29:00Z">
        <w:r w:rsidRPr="00DA5CF7" w:rsidDel="00BE7B65">
          <w:delText>,</w:delText>
        </w:r>
      </w:del>
      <w:r w:rsidRPr="00DA5CF7">
        <w:t xml:space="preserve">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ins w:id="5" w:author="Nate Bachmeier [AWS-SA]" w:date="2023-04-12T20:18:00Z">
        <w:r w:rsidR="00736757">
          <w:t>”</w:t>
        </w:r>
      </w:ins>
      <w:r w:rsidRPr="00DA5CF7">
        <w:t xml:space="preserve"> (Mushsin et al., 2020, p. 1).</w:t>
      </w:r>
      <w:r w:rsidR="00DF58F5" w:rsidRPr="00DF58F5">
        <w:t xml:space="preserve"> </w:t>
      </w:r>
      <w:del w:id="6" w:author="Nate Bachmeier [AWS-SA]" w:date="2023-04-12T20:18:00Z">
        <w:r w:rsidR="00DF58F5" w:rsidDel="00736757">
          <w:delText>”</w:delText>
        </w:r>
      </w:del>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7" w:name="_Toc131970480"/>
      <w:r>
        <w:t>Statement of the Problem</w:t>
      </w:r>
      <w:bookmarkEnd w:id="7"/>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rPr>
          <w:ins w:id="8" w:author="Nate Bachmeier [AWS-SA]" w:date="2023-04-12T20:18:00Z"/>
        </w:rPr>
      </w:pPr>
      <w:bookmarkStart w:id="9" w:name="_Toc131970481"/>
      <w:r>
        <w:t>Purpose of the Study</w:t>
      </w:r>
      <w:bookmarkEnd w:id="9"/>
    </w:p>
    <w:p w14:paraId="7445F3E3" w14:textId="0B7B6CDB" w:rsidR="00F04240" w:rsidRPr="00F04240" w:rsidDel="00F04240" w:rsidRDefault="00F04240">
      <w:pPr>
        <w:rPr>
          <w:del w:id="10" w:author="Nate Bachmeier [AWS-SA]" w:date="2023-04-12T20:18:00Z"/>
        </w:rPr>
        <w:pPrChange w:id="11" w:author="Nate Bachmeier [AWS-SA]" w:date="2023-04-12T20:18:00Z">
          <w:pPr>
            <w:pStyle w:val="Heading2"/>
            <w:ind w:firstLine="0"/>
          </w:pPr>
        </w:pPrChange>
      </w:pPr>
      <w:ins w:id="12" w:author="Nate Bachmeier [AWS-SA]" w:date="2023-04-12T20:18:00Z">
        <w:r>
          <w:t xml:space="preserve">The purpose of this constructive research design is to study </w:t>
        </w:r>
      </w:ins>
    </w:p>
    <w:p w14:paraId="5E69E5D8" w14:textId="1E62F8CA" w:rsidR="00CC3790" w:rsidRDefault="00CC3790" w:rsidP="00F04240">
      <w:del w:id="13" w:author="Nate Bachmeier [AWS-SA]" w:date="2023-04-12T20:18:00Z">
        <w:r w:rsidRPr="00C23676" w:rsidDel="00F04240">
          <w:delText>Th</w:delText>
        </w:r>
        <w:r w:rsidR="00AD0CA9" w:rsidDel="00F04240">
          <w:delText>is constructive research study aim</w:delText>
        </w:r>
        <w:r w:rsidRPr="00C23676" w:rsidDel="00F04240">
          <w:delText xml:space="preserve">s </w:delText>
        </w:r>
      </w:del>
      <w:del w:id="14" w:author="Nate Bachmeier [AWS-SA]" w:date="2023-04-12T20:19:00Z">
        <w:r w:rsidRPr="00C23676" w:rsidDel="00F04240">
          <w:delText xml:space="preserve">to provide an understanding of </w:delText>
        </w:r>
      </w:del>
      <w:r w:rsidRPr="00C23676">
        <w:t>the effectiveness and efficiency of auto</w:t>
      </w:r>
      <w:r>
        <w:t>nom</w:t>
      </w:r>
      <w:r w:rsidRPr="00C23676">
        <w:t xml:space="preserve">ous assistants </w:t>
      </w:r>
      <w:r w:rsidR="00AD0CA9">
        <w:t>detecting and responding to patient behaviors</w:t>
      </w:r>
      <w:ins w:id="15" w:author="Nate Bachmeier [AWS-SA]" w:date="2023-04-12T20:19:00Z">
        <w:r w:rsidR="00F04240">
          <w:t xml:space="preserve"> to reduce</w:t>
        </w:r>
      </w:ins>
      <w:del w:id="16" w:author="Nate Bachmeier [AWS-SA]" w:date="2023-04-12T20:19:00Z">
        <w:r w:rsidR="00AD0CA9" w:rsidDel="00F04240">
          <w:delText>, reducing</w:delText>
        </w:r>
      </w:del>
      <w:r w:rsidR="00AD0CA9">
        <w:t xml:space="preserve"> cost while improving consistency and quality for </w:t>
      </w:r>
      <w:r w:rsidRPr="00C23676">
        <w:t>elderly and special needs care organizations</w:t>
      </w:r>
      <w:r>
        <w:t xml:space="preserve">. </w:t>
      </w:r>
      <w:r w:rsidR="00AD0CA9">
        <w:t xml:space="preserve">These organizations need human activity recognition models for numerous scenarios, such as handling patient falls </w:t>
      </w:r>
      <w:r>
        <w:t xml:space="preserve">(Shirai et al., 2021). Similarly, early dementia patients need monitoring capabilities </w:t>
      </w:r>
      <w:r>
        <w:lastRenderedPageBreak/>
        <w:t>to assist with discovering objects and providing task management (Lei et al., 2021).</w:t>
      </w:r>
      <w:bookmarkStart w:id="17" w:name="_Hlk101684976"/>
      <w:r>
        <w:t xml:space="preserve"> </w:t>
      </w:r>
      <w:r w:rsidR="00AD0CA9">
        <w:t>Collecting data from humans would be time-consuming, potentially dangerou</w:t>
      </w:r>
      <w:r>
        <w:t xml:space="preserve">s, </w:t>
      </w:r>
      <w:r w:rsidR="00AD0CA9">
        <w:t>and rife with privacy concerns</w:t>
      </w:r>
      <w:r>
        <w:t>. The research</w:t>
      </w:r>
      <w:r w:rsidR="00344556">
        <w:t xml:space="preserve"> design used in this study </w:t>
      </w:r>
      <w:r w:rsidR="00AD0CA9">
        <w:t>mitigates these challenges by using public video repositories such as YouTube</w:t>
      </w:r>
      <w:r>
        <w:t>.</w:t>
      </w:r>
      <w:bookmarkEnd w:id="17"/>
      <w:r>
        <w:t xml:space="preserve"> These </w:t>
      </w:r>
      <w:r w:rsidR="00AD0CA9">
        <w:t xml:space="preserve">libraries contain a diverse population performing labeled actions </w:t>
      </w:r>
      <w:r>
        <w:t xml:space="preserve">under varying </w:t>
      </w:r>
      <w:r w:rsidR="00AD0CA9">
        <w:t xml:space="preserve">physical characteristics </w:t>
      </w:r>
      <w:r>
        <w:t>such as weight, flexibility, and dexterity</w:t>
      </w:r>
      <w:bookmarkStart w:id="18" w:name="_Hlk101685010"/>
      <w:r>
        <w:t xml:space="preserve">. </w:t>
      </w:r>
      <w:r w:rsidR="00AD0CA9">
        <w:t>Additionally, content moderators have painstakingly annotated the videos, enabling this study to focus on recognizing human behavior instead of bulk data labeling.</w:t>
      </w:r>
      <w:bookmarkEnd w:id="18"/>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19" w:name="_Toc131970482"/>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0"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31970483"/>
      <w:r>
        <w:lastRenderedPageBreak/>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2" w:name="_Toc131970484"/>
      <w:r>
        <w:t>Significance of the Study</w:t>
      </w:r>
      <w:bookmarkEnd w:id="22"/>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3" w:name="_Toc131970485"/>
      <w:r>
        <w:t>Definition of Key Terms</w:t>
      </w:r>
      <w:bookmarkEnd w:id="23"/>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4" w:name="_Toc131970486"/>
      <w:r>
        <w:t>Summary</w:t>
      </w:r>
      <w:bookmarkEnd w:id="24"/>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242FE65F" w:rsidR="00CC3790" w:rsidRDefault="00CC3790" w:rsidP="00DA5CF7">
      <w:r>
        <w:t xml:space="preserve">This study </w:t>
      </w:r>
      <w:r w:rsidR="00AF60B1">
        <w:t>uses artificial intelligence and public video repositories to remove</w:t>
      </w:r>
      <w:ins w:id="25" w:author="Nate Bachmeier [AWS-SA]" w:date="2023-04-12T20:20:00Z">
        <w:r w:rsidR="00F04240">
          <w:t xml:space="preserve"> barriers to </w:t>
        </w:r>
      </w:ins>
      <w:ins w:id="26" w:author="Nate Bachmeier [AWS-SA]" w:date="2023-04-12T20:21:00Z">
        <w:r w:rsidR="00F04240">
          <w:t xml:space="preserve">reproducing </w:t>
        </w:r>
      </w:ins>
      <w:ins w:id="27" w:author="Nate Bachmeier [AWS-SA]" w:date="2023-04-12T20:20:00Z">
        <w:r w:rsidR="00F04240">
          <w:t xml:space="preserve">the </w:t>
        </w:r>
      </w:ins>
      <w:ins w:id="28" w:author="Nate Bachmeier [AWS-SA]" w:date="2023-04-12T20:21:00Z">
        <w:r w:rsidR="00F04240">
          <w:t>experiment</w:t>
        </w:r>
      </w:ins>
      <w:ins w:id="29" w:author="Nate Bachmeier [AWS-SA]" w:date="2023-04-12T20:20:00Z">
        <w:r w:rsidR="00F04240">
          <w:t>,</w:t>
        </w:r>
      </w:ins>
      <w:ins w:id="30" w:author="Nate Bachmeier [AWS-SA]" w:date="2023-04-12T20:21:00Z">
        <w:r w:rsidR="00F04240">
          <w:t xml:space="preserve"> personal privacy &amp; safety </w:t>
        </w:r>
      </w:ins>
      <w:ins w:id="31" w:author="Nate Bachmeier [AWS-SA]" w:date="2023-04-12T20:22:00Z">
        <w:r w:rsidR="00F04240">
          <w:t>restrictions</w:t>
        </w:r>
      </w:ins>
      <w:ins w:id="32" w:author="Nate Bachmeier [AWS-SA]" w:date="2023-04-12T20:21:00Z">
        <w:r w:rsidR="00F04240">
          <w:t xml:space="preserve">, and </w:t>
        </w:r>
      </w:ins>
      <w:ins w:id="33" w:author="Nate Bachmeier [AWS-SA]" w:date="2023-04-12T20:22:00Z">
        <w:r w:rsidR="00F04240">
          <w:t>logistical challenges</w:t>
        </w:r>
      </w:ins>
      <w:del w:id="34" w:author="Nate Bachmeier [AWS-SA]" w:date="2023-04-12T20:22:00Z">
        <w:r w:rsidR="00AF60B1" w:rsidDel="00F04240">
          <w:delText xml:space="preserve"> these barriers</w:delText>
        </w:r>
      </w:del>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35" w:name="_Toc131970487"/>
      <w:r>
        <w:lastRenderedPageBreak/>
        <w:t>Chapter 2: Literature Review</w:t>
      </w:r>
      <w:bookmarkEnd w:id="35"/>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1368D238" w:rsidR="00E72F1F" w:rsidRDefault="00383CF5" w:rsidP="00DA5CF7">
      <w:del w:id="36" w:author="Nate Bachmeier [AWS-SA]" w:date="2023-04-12T20:23:00Z">
        <w:r w:rsidRPr="00C23676" w:rsidDel="00081F2B">
          <w:delText>Th</w:delText>
        </w:r>
        <w:r w:rsidR="00153C10" w:rsidDel="00081F2B">
          <w:delText xml:space="preserve">is </w:delText>
        </w:r>
      </w:del>
      <w:ins w:id="37" w:author="Nate Bachmeier [AWS-SA]" w:date="2023-04-12T20:23:00Z">
        <w:r w:rsidR="00081F2B">
          <w:t xml:space="preserve">The goal of this </w:t>
        </w:r>
      </w:ins>
      <w:r w:rsidR="00153C10">
        <w:t xml:space="preserve">constructive research study </w:t>
      </w:r>
      <w:ins w:id="38" w:author="Nate Bachmeier [AWS-SA]" w:date="2023-04-12T20:23:00Z">
        <w:r w:rsidR="00081F2B">
          <w:t xml:space="preserve">is to </w:t>
        </w:r>
      </w:ins>
      <w:del w:id="39" w:author="Nate Bachmeier [AWS-SA]" w:date="2023-04-12T20:23:00Z">
        <w:r w:rsidR="00153C10" w:rsidDel="00081F2B">
          <w:delText>aim</w:delText>
        </w:r>
        <w:r w:rsidRPr="00C23676" w:rsidDel="00081F2B">
          <w:delText xml:space="preserve">s to </w:delText>
        </w:r>
      </w:del>
      <w:r w:rsidRPr="00C23676">
        <w:t>provide an understanding of the effectiveness and efficiency of auto</w:t>
      </w:r>
      <w:r>
        <w:t>nom</w:t>
      </w:r>
      <w:r w:rsidRPr="00C23676">
        <w:t xml:space="preserve">ous assistants </w:t>
      </w:r>
      <w:r w:rsidR="00153C10">
        <w:t>using extensible human activity classification of video recordings</w:t>
      </w:r>
      <w:r>
        <w:t xml:space="preserve">. </w:t>
      </w:r>
      <w:ins w:id="40" w:author="Nate Bachmeier [AWS-SA]" w:date="2023-04-12T20:24:00Z">
        <w:r w:rsidR="00081F2B">
          <w:t xml:space="preserve">This study’s outcomes </w:t>
        </w:r>
      </w:ins>
      <w:del w:id="41" w:author="Nate Bachmeier [AWS-SA]" w:date="2023-04-12T20:24:00Z">
        <w:r w:rsidR="00E85C7F" w:rsidDel="00081F2B">
          <w:delText>This research</w:delText>
        </w:r>
        <w:r w:rsidR="00E72F1F" w:rsidDel="00081F2B">
          <w:delText xml:space="preserve"> aims to </w:delText>
        </w:r>
      </w:del>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42" w:name="_Toc131970488"/>
      <w:r>
        <w:t>Literature Search Strategies</w:t>
      </w:r>
      <w:bookmarkEnd w:id="42"/>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A50132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del w:id="43" w:author="Nate Bachmeier [AWS-SA]" w:date="2023-04-12T20:29:00Z">
        <w:r w:rsidDel="00081F2B">
          <w:delText>1</w:delText>
        </w:r>
      </w:del>
      <w:ins w:id="44" w:author="Nate Bachmeier [AWS-SA]" w:date="2023-04-12T20:29:00Z">
        <w:r w:rsidR="00081F2B">
          <w:t>2</w:t>
        </w:r>
      </w:ins>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45"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45"/>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Unity or ROS or robotic operating system) and (process or </w:t>
            </w:r>
            <w:r>
              <w:lastRenderedPageBreak/>
              <w:t>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46" w:name="_Toc131970489"/>
      <w:r>
        <w:t xml:space="preserve">Theoretical </w:t>
      </w:r>
      <w:r w:rsidR="00E72F1F">
        <w:t>Framework</w:t>
      </w:r>
      <w:bookmarkEnd w:id="46"/>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47" w:name="_Toc128255080"/>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4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lastRenderedPageBreak/>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48" w:name="_Toc79709053"/>
      <w:r>
        <w:br/>
      </w:r>
      <w:r w:rsidR="00E72F1F">
        <w:t>Fundamental Approach</w:t>
      </w:r>
      <w:bookmarkEnd w:id="48"/>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lastRenderedPageBreak/>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w:t>
      </w:r>
      <w:r>
        <w:lastRenderedPageBreak/>
        <w:t>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w:t>
      </w:r>
      <w:r>
        <w:lastRenderedPageBreak/>
        <w:t xml:space="preserve">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49" w:name="_Toc131970490"/>
      <w:r>
        <w:t>What is the role of data mining</w:t>
      </w:r>
      <w:bookmarkEnd w:id="49"/>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lastRenderedPageBreak/>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lastRenderedPageBreak/>
        <w:t>Explain challenges experienced using data mining</w:t>
      </w:r>
    </w:p>
    <w:p w14:paraId="43F69F47" w14:textId="55FBD06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del w:id="50" w:author="Nate Bachmeier [AWS-SA]" w:date="2023-04-12T20:25:00Z">
        <w:r w:rsidR="0011677D" w:rsidDel="00081F2B">
          <w:delText>and</w:delText>
        </w:r>
        <w:r w:rsidDel="00081F2B">
          <w:delText xml:space="preserve"> </w:delText>
        </w:r>
      </w:del>
      <w:ins w:id="51" w:author="Nate Bachmeier [AWS-SA]" w:date="2023-04-12T20:25:00Z">
        <w:r w:rsidR="00081F2B">
          <w:t xml:space="preserve">&amp; </w:t>
        </w:r>
      </w:ins>
      <w:r>
        <w:t>Liyanage</w:t>
      </w:r>
      <w:r w:rsidR="0011677D">
        <w:t xml:space="preserve"> (</w:t>
      </w:r>
      <w:del w:id="52" w:author="Nate Bachmeier [AWS-SA]" w:date="2023-04-12T20:26:00Z">
        <w:r w:rsidR="0011677D" w:rsidDel="00081F2B">
          <w:delText>date</w:delText>
        </w:r>
      </w:del>
      <w:ins w:id="53" w:author="Nate Bachmeier [AWS-SA]" w:date="2023-04-12T20:26:00Z">
        <w:r w:rsidR="00081F2B">
          <w:t>2008</w:t>
        </w:r>
      </w:ins>
      <w:r w:rsidR="0011677D">
        <w:t>)</w:t>
      </w:r>
      <w:r>
        <w:t xml:space="preserve"> and George </w:t>
      </w:r>
      <w:del w:id="54" w:author="Nate Bachmeier [AWS-SA]" w:date="2023-04-12T20:25:00Z">
        <w:r w:rsidR="0011677D" w:rsidDel="00081F2B">
          <w:delText xml:space="preserve">and </w:delText>
        </w:r>
      </w:del>
      <w:ins w:id="55" w:author="Nate Bachmeier [AWS-SA]" w:date="2023-04-12T20:25:00Z">
        <w:r w:rsidR="00081F2B">
          <w:t xml:space="preserve">&amp; </w:t>
        </w:r>
      </w:ins>
      <w:r>
        <w:t>Changat</w:t>
      </w:r>
      <w:r w:rsidR="0011677D">
        <w:t xml:space="preserve"> (</w:t>
      </w:r>
      <w:del w:id="56" w:author="Nate Bachmeier [AWS-SA]" w:date="2023-04-12T20:26:00Z">
        <w:r w:rsidR="0011677D" w:rsidDel="00081F2B">
          <w:delText>date</w:delText>
        </w:r>
      </w:del>
      <w:ins w:id="57" w:author="Nate Bachmeier [AWS-SA]" w:date="2023-04-12T20:26:00Z">
        <w:r w:rsidR="00081F2B">
          <w:t>2017</w:t>
        </w:r>
      </w:ins>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81F2B">
        <w:rPr>
          <w:rPrChange w:id="58" w:author="Nate Bachmeier [AWS-SA]" w:date="2023-04-12T20:29:00Z">
            <w:rPr>
              <w:highlight w:val="yellow"/>
            </w:rPr>
          </w:rPrChange>
        </w:rPr>
        <w:t>Hargreave</w:t>
      </w:r>
      <w:r w:rsidR="00AF4D58" w:rsidRPr="00081F2B">
        <w:rPr>
          <w:rPrChange w:id="59" w:author="Nate Bachmeier [AWS-SA]" w:date="2023-04-12T20:29:00Z">
            <w:rPr>
              <w:highlight w:val="yellow"/>
            </w:rPr>
          </w:rPrChange>
        </w:rPr>
        <w:t>s</w:t>
      </w:r>
      <w:r w:rsidRPr="00081F2B">
        <w:rPr>
          <w:rPrChange w:id="60" w:author="Nate Bachmeier [AWS-SA]" w:date="2023-04-12T20:29:00Z">
            <w:rPr>
              <w:highlight w:val="yellow"/>
            </w:rPr>
          </w:rPrChange>
        </w:rPr>
        <w:t xml:space="preserve"> </w:t>
      </w:r>
      <w:del w:id="61" w:author="Nate Bachmeier [AWS-SA]" w:date="2023-04-12T20:26:00Z">
        <w:r w:rsidRPr="00081F2B" w:rsidDel="00081F2B">
          <w:rPr>
            <w:rPrChange w:id="62" w:author="Nate Bachmeier [AWS-SA]" w:date="2023-04-12T20:29:00Z">
              <w:rPr>
                <w:highlight w:val="yellow"/>
              </w:rPr>
            </w:rPrChange>
          </w:rPr>
          <w:delText xml:space="preserve">and </w:delText>
        </w:r>
      </w:del>
      <w:ins w:id="63" w:author="Nate Bachmeier [AWS-SA]" w:date="2023-04-12T20:26:00Z">
        <w:r w:rsidR="00081F2B" w:rsidRPr="00081F2B">
          <w:rPr>
            <w:rPrChange w:id="64" w:author="Nate Bachmeier [AWS-SA]" w:date="2023-04-12T20:29:00Z">
              <w:rPr>
                <w:highlight w:val="yellow"/>
              </w:rPr>
            </w:rPrChange>
          </w:rPr>
          <w:t xml:space="preserve">&amp; </w:t>
        </w:r>
      </w:ins>
      <w:r w:rsidRPr="00081F2B">
        <w:rPr>
          <w:rPrChange w:id="65" w:author="Nate Bachmeier [AWS-SA]" w:date="2023-04-12T20:29:00Z">
            <w:rPr>
              <w:highlight w:val="yellow"/>
            </w:rPr>
          </w:rPrChange>
        </w:rPr>
        <w:t>Y</w:t>
      </w:r>
      <w:r w:rsidRPr="00081F2B">
        <w:t>i</w:t>
      </w:r>
      <w:ins w:id="66" w:author="Nate Bachmeier [AWS-SA]" w:date="2023-04-12T20:27:00Z">
        <w:r w:rsidR="00081F2B" w:rsidRPr="00081F2B">
          <w:t xml:space="preserve"> (2012)</w:t>
        </w:r>
      </w:ins>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81F2B">
        <w:rPr>
          <w:rPrChange w:id="67" w:author="Nate Bachmeier [AWS-SA]" w:date="2023-04-12T20:29:00Z">
            <w:rPr>
              <w:highlight w:val="yellow"/>
            </w:rPr>
          </w:rPrChange>
        </w:rPr>
        <w:t>George &amp; Changat</w:t>
      </w:r>
      <w:ins w:id="68" w:author="Nate Bachmeier [AWS-SA]" w:date="2023-04-12T20:27:00Z">
        <w:r w:rsidR="00081F2B" w:rsidRPr="00081F2B">
          <w:t xml:space="preserve"> (2017)</w:t>
        </w:r>
      </w:ins>
      <w:r>
        <w:t xml:space="preserve"> determined that banks were the most critical aspect of their network but did not investigate interest rates, GDP, or consumer credit statistics. Bhoopathi </w:t>
      </w:r>
      <w:del w:id="69" w:author="Nate Bachmeier [AWS-SA]" w:date="2023-04-12T20:27:00Z">
        <w:r w:rsidDel="00081F2B">
          <w:delText xml:space="preserve">and </w:delText>
        </w:r>
      </w:del>
      <w:ins w:id="70" w:author="Nate Bachmeier [AWS-SA]" w:date="2023-04-12T20:27:00Z">
        <w:r w:rsidR="00081F2B">
          <w:t xml:space="preserve">&amp; </w:t>
        </w:r>
      </w:ins>
      <w:r>
        <w:t>Rama</w:t>
      </w:r>
      <w:ins w:id="71" w:author="Nate Bachmeier [AWS-SA]" w:date="2023-04-12T20:27:00Z">
        <w:r w:rsidR="00081F2B">
          <w:t xml:space="preserve"> (2017)</w:t>
        </w:r>
      </w:ins>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ins w:id="72" w:author="Nate Bachmeier [AWS-SA]" w:date="2023-04-12T20:28:00Z">
        <w:r w:rsidR="00081F2B">
          <w:t>,</w:t>
        </w:r>
      </w:ins>
      <w:r>
        <w:t xml:space="preserve"> or machine learning algorithms will lead to inaccurate solutions.</w:t>
      </w:r>
    </w:p>
    <w:p w14:paraId="6A38229F" w14:textId="77777777" w:rsidR="00E72F1F" w:rsidRDefault="00E72F1F" w:rsidP="009A4BD4">
      <w:pPr>
        <w:pStyle w:val="Heading2"/>
        <w:ind w:firstLine="0"/>
      </w:pPr>
      <w:bookmarkStart w:id="73" w:name="_Toc131970491"/>
      <w:r>
        <w:t>What exactly is artificial intelligence</w:t>
      </w:r>
      <w:bookmarkEnd w:id="73"/>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w:t>
      </w:r>
      <w:r>
        <w:lastRenderedPageBreak/>
        <w:t>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lastRenderedPageBreak/>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A4BD4">
      <w:pPr>
        <w:pStyle w:val="Heading3"/>
        <w:ind w:firstLine="0"/>
      </w:pPr>
      <w:r>
        <w:lastRenderedPageBreak/>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74" w:name="_Toc131970492"/>
      <w:r>
        <w:t>How does computer vision work</w:t>
      </w:r>
      <w:bookmarkEnd w:id="74"/>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75" w:name="_Toc131970493"/>
      <w:r>
        <w:lastRenderedPageBreak/>
        <w:t>What’s the role of Markov chains</w:t>
      </w:r>
      <w:bookmarkEnd w:id="75"/>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76" w:name="_Toc128255034"/>
      <w:bookmarkStart w:id="77"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76"/>
      <w:bookmarkEnd w:id="77"/>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78" w:name="_Toc128255035"/>
      <w:bookmarkStart w:id="79"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78"/>
      <w:bookmarkEnd w:id="79"/>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6160C3DB" w:rsidR="00E72F1F" w:rsidRDefault="006D08A6" w:rsidP="009A4BD4">
      <w:pPr>
        <w:ind w:firstLine="0"/>
        <w:rPr>
          <w:ins w:id="80" w:author="Nate Bachmeier [AWS-SA]" w:date="2023-04-12T20:35:00Z"/>
          <w:i/>
          <w:iCs/>
        </w:rPr>
      </w:pPr>
      <w:bookmarkStart w:id="81" w:name="_Toc128255036"/>
      <w:bookmarkStart w:id="82"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del w:id="83" w:author="Nate Bachmeier [AWS-SA]" w:date="2023-04-12T20:35:00Z">
        <w:r w:rsidR="00E72F1F" w:rsidDel="00CD1874">
          <w:rPr>
            <w:noProof/>
          </w:rPr>
          <w:drawing>
            <wp:inline distT="0" distB="0" distL="0" distR="0" wp14:anchorId="6D0273F2" wp14:editId="5846962D">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4011846" cy="2924667"/>
                      </a:xfrm>
                      <a:prstGeom prst="rect">
                        <a:avLst/>
                      </a:prstGeom>
                    </pic:spPr>
                  </pic:pic>
                </a:graphicData>
              </a:graphic>
            </wp:inline>
          </w:drawing>
        </w:r>
      </w:del>
      <w:bookmarkEnd w:id="81"/>
      <w:bookmarkEnd w:id="82"/>
    </w:p>
    <w:p w14:paraId="6092344F" w14:textId="4625D0AB" w:rsidR="00CD1874" w:rsidRDefault="00CD1874" w:rsidP="009A4BD4">
      <w:pPr>
        <w:ind w:firstLine="0"/>
      </w:pPr>
      <w:ins w:id="84" w:author="Nate Bachmeier [AWS-SA]" w:date="2023-04-12T20:35:00Z">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ins>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7D4709A9" w:rsidR="00E72F1F" w:rsidRDefault="006D08A6" w:rsidP="009A4BD4">
      <w:pPr>
        <w:pStyle w:val="Caption"/>
        <w:ind w:firstLine="0"/>
      </w:pPr>
      <w:bookmarkStart w:id="85" w:name="_Toc128255037"/>
      <w:bookmarkStart w:id="8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1"/>
                    <a:stretch>
                      <a:fillRect/>
                    </a:stretch>
                  </pic:blipFill>
                  <pic:spPr>
                    <a:xfrm>
                      <a:off x="0" y="0"/>
                      <a:ext cx="5599150" cy="3033956"/>
                    </a:xfrm>
                    <a:prstGeom prst="rect">
                      <a:avLst/>
                    </a:prstGeom>
                  </pic:spPr>
                </pic:pic>
              </a:graphicData>
            </a:graphic>
          </wp:inline>
        </w:drawing>
      </w:r>
      <w:bookmarkEnd w:id="85"/>
      <w:bookmarkEnd w:id="86"/>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87" w:name="_Toc131970494"/>
      <w:r>
        <w:lastRenderedPageBreak/>
        <w:t>How are neural networks evolving</w:t>
      </w:r>
      <w:bookmarkEnd w:id="87"/>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88"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8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w:t>
      </w:r>
      <w:r>
        <w:lastRenderedPageBreak/>
        <w:t xml:space="preserve">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89" w:name="_Toc128255038"/>
      <w:bookmarkStart w:id="90"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r w:rsidRPr="00F8617E">
        <w:rPr>
          <w:i/>
          <w:iCs w:val="0"/>
        </w:rPr>
        <w:t>Multi-dimensional convergence (Kim &amp; Cho, 2008, p. 1605)</w:t>
      </w:r>
      <w:bookmarkEnd w:id="89"/>
      <w:bookmarkEnd w:id="90"/>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2"/>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91" w:name="_Toc131970495"/>
      <w:r>
        <w:t>How does intelligent agent modeling work</w:t>
      </w:r>
      <w:bookmarkEnd w:id="91"/>
    </w:p>
    <w:p w14:paraId="0006DE12" w14:textId="1428122E"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del w:id="92" w:author="Nate Bachmeier [AWS-SA]" w:date="2023-04-12T20:30:00Z">
        <w:r w:rsidDel="00081F2B">
          <w:delText>4</w:delText>
        </w:r>
      </w:del>
      <w:ins w:id="93" w:author="Nate Bachmeier [AWS-SA]" w:date="2023-04-12T20:30:00Z">
        <w:r w:rsidR="00081F2B">
          <w:t>5</w:t>
        </w:r>
      </w:ins>
      <w:r>
        <w:t xml:space="preserve">). </w:t>
      </w:r>
    </w:p>
    <w:p w14:paraId="7C96AC49" w14:textId="31C0C6AC" w:rsidR="007F59F3" w:rsidRPr="007F59F3" w:rsidRDefault="007F59F3" w:rsidP="00F8617E">
      <w:pPr>
        <w:pStyle w:val="Caption"/>
        <w:ind w:firstLine="0"/>
        <w:rPr>
          <w:i/>
        </w:rPr>
      </w:pPr>
      <w:bookmarkStart w:id="94"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94"/>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95" w:name="_Toc128255039"/>
      <w:bookmarkStart w:id="96"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r w:rsidRPr="00F8617E">
        <w:rPr>
          <w:i/>
          <w:iCs w:val="0"/>
        </w:rPr>
        <w:t>BeeSmart Simulation (Wilensky, 2014)</w:t>
      </w:r>
      <w:bookmarkEnd w:id="95"/>
      <w:bookmarkEnd w:id="96"/>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15CAF84C"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ins w:id="97" w:author="Nate Bachmeier [AWS-SA]" w:date="2023-04-12T20:30:00Z">
        <w:r w:rsidR="00081F2B">
          <w:t>7</w:t>
        </w:r>
      </w:ins>
      <w:del w:id="98" w:author="Nate Bachmeier [AWS-SA]" w:date="2023-04-12T20:30:00Z">
        <w:r w:rsidDel="00081F2B">
          <w:delText>2</w:delText>
        </w:r>
      </w:del>
      <w:r>
        <w:t>).</w:t>
      </w:r>
    </w:p>
    <w:p w14:paraId="6B45BEBA" w14:textId="2A9EF5DB" w:rsidR="000B5810" w:rsidRPr="000B5810" w:rsidRDefault="000B5810" w:rsidP="00F8617E">
      <w:pPr>
        <w:pStyle w:val="Caption"/>
        <w:ind w:firstLine="0"/>
      </w:pPr>
      <w:bookmarkStart w:id="99" w:name="_Toc128255040"/>
      <w:bookmarkStart w:id="100"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99"/>
      <w:bookmarkEnd w:id="100"/>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101" w:name="_Toc131970496"/>
      <w:r>
        <w:t>How does neural network training work</w:t>
      </w:r>
      <w:bookmarkEnd w:id="101"/>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D7FB06"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w:t>
      </w:r>
      <w:ins w:id="102" w:author="Nate Bachmeier [AWS-SA]" w:date="2023-04-12T20:28:00Z">
        <w:r w:rsidR="00081F2B">
          <w:t>6</w:t>
        </w:r>
      </w:ins>
      <w:del w:id="103" w:author="Nate Bachmeier [AWS-SA]" w:date="2023-04-12T20:28:00Z">
        <w:r w:rsidDel="00081F2B">
          <w:delText>5</w:delText>
        </w:r>
      </w:del>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104"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104"/>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54B5119" w:rsidR="00E72F1F" w:rsidRDefault="00E72F1F" w:rsidP="00DA5CF7">
      <w:r w:rsidRPr="00F3396D">
        <w:rPr>
          <w:b/>
          <w:bCs/>
        </w:rPr>
        <w:lastRenderedPageBreak/>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ins w:id="105" w:author="Nate Bachmeier [AWS-SA]" w:date="2023-04-12T20:28:00Z">
        <w:r w:rsidR="00081F2B">
          <w:t>8</w:t>
        </w:r>
      </w:ins>
      <w:del w:id="106" w:author="Nate Bachmeier [AWS-SA]" w:date="2023-04-12T20:28:00Z">
        <w:r w:rsidDel="00081F2B">
          <w:delText>2</w:delText>
        </w:r>
      </w:del>
      <w:r>
        <w:t xml:space="preserve">). The scheme starts with deploying the service stack into two or more locations like Seattle and New York. Next, data store replication enables the sites to </w:t>
      </w:r>
      <w:r w:rsidR="009F5716">
        <w:t xml:space="preserve">remain in </w:t>
      </w:r>
      <w:r>
        <w:t>sync. Finally, the user can discover the most performant service stack instance from a location-aware Canolical Naming Service (CNAME). That system can consider latency and other metrics, like the proposed Fail-Over Group solution.</w:t>
      </w:r>
    </w:p>
    <w:p w14:paraId="5D1574D3" w14:textId="366A20A2" w:rsidR="00E72F1F" w:rsidRDefault="00E431EF" w:rsidP="003A4285">
      <w:pPr>
        <w:pStyle w:val="Caption"/>
        <w:ind w:firstLine="0"/>
      </w:pPr>
      <w:bookmarkStart w:id="107" w:name="_Toc128255041"/>
      <w:bookmarkStart w:id="108"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5"/>
                    <a:stretch>
                      <a:fillRect/>
                    </a:stretch>
                  </pic:blipFill>
                  <pic:spPr>
                    <a:xfrm>
                      <a:off x="0" y="0"/>
                      <a:ext cx="4489607" cy="3579693"/>
                    </a:xfrm>
                    <a:prstGeom prst="rect">
                      <a:avLst/>
                    </a:prstGeom>
                  </pic:spPr>
                </pic:pic>
              </a:graphicData>
            </a:graphic>
          </wp:inline>
        </w:drawing>
      </w:r>
      <w:bookmarkEnd w:id="107"/>
      <w:bookmarkEnd w:id="108"/>
      <w:r w:rsidR="003B60BE">
        <w:rPr>
          <w:i/>
        </w:rPr>
        <w:t>G</w:t>
      </w:r>
    </w:p>
    <w:p w14:paraId="1B2FBCB7" w14:textId="546CE46F"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w:t>
      </w:r>
      <w:r>
        <w:lastRenderedPageBreak/>
        <w:t xml:space="preserve">an open research problem </w:t>
      </w:r>
      <w:r w:rsidR="003A4285">
        <w:t xml:space="preserve"> (Ting et al., 2014)</w:t>
      </w:r>
      <w:r>
        <w:t xml:space="preserve">. Under Paxos (see Figure </w:t>
      </w:r>
      <w:del w:id="109" w:author="Nate Bachmeier [AWS-SA]" w:date="2023-04-12T20:29:00Z">
        <w:r w:rsidDel="00081F2B">
          <w:delText>3</w:delText>
        </w:r>
      </w:del>
      <w:ins w:id="110" w:author="Nate Bachmeier [AWS-SA]" w:date="2023-04-12T20:29:00Z">
        <w:r w:rsidR="00081F2B">
          <w:t>9</w:t>
        </w:r>
      </w:ins>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111" w:name="_Toc128255042"/>
      <w:bookmarkStart w:id="112"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stretch>
                      <a:fillRect/>
                    </a:stretch>
                  </pic:blipFill>
                  <pic:spPr>
                    <a:xfrm>
                      <a:off x="0" y="0"/>
                      <a:ext cx="5741468" cy="3390291"/>
                    </a:xfrm>
                    <a:prstGeom prst="rect">
                      <a:avLst/>
                    </a:prstGeom>
                  </pic:spPr>
                </pic:pic>
              </a:graphicData>
            </a:graphic>
          </wp:inline>
        </w:drawing>
      </w:r>
      <w:bookmarkEnd w:id="111"/>
      <w:bookmarkEnd w:id="112"/>
    </w:p>
    <w:p w14:paraId="76C4BF7F" w14:textId="0039DEEA"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del w:id="113" w:author="Nate Bachmeier [AWS-SA]" w:date="2023-04-12T20:28:00Z">
        <w:r w:rsidDel="00081F2B">
          <w:delText>4</w:delText>
        </w:r>
      </w:del>
      <w:ins w:id="114" w:author="Nate Bachmeier [AWS-SA]" w:date="2023-04-12T20:28:00Z">
        <w:r w:rsidR="00081F2B">
          <w:t>10</w:t>
        </w:r>
      </w:ins>
      <w:r>
        <w:t xml:space="preserve">). The actor can notify the Alice </w:t>
      </w:r>
      <w:r>
        <w:lastRenderedPageBreak/>
        <w:t>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115" w:name="_Toc128255043"/>
      <w:bookmarkStart w:id="116"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115"/>
      <w:bookmarkEnd w:id="116"/>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w:t>
      </w:r>
      <w:r>
        <w:lastRenderedPageBreak/>
        <w:t xml:space="preserve">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w:t>
      </w:r>
      <w:r>
        <w:lastRenderedPageBreak/>
        <w:t>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117" w:name="_Toc128255044"/>
      <w:bookmarkStart w:id="118"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8"/>
                    <a:stretch>
                      <a:fillRect/>
                    </a:stretch>
                  </pic:blipFill>
                  <pic:spPr>
                    <a:xfrm>
                      <a:off x="0" y="0"/>
                      <a:ext cx="6545345" cy="3750985"/>
                    </a:xfrm>
                    <a:prstGeom prst="rect">
                      <a:avLst/>
                    </a:prstGeom>
                  </pic:spPr>
                </pic:pic>
              </a:graphicData>
            </a:graphic>
          </wp:inline>
        </w:drawing>
      </w:r>
      <w:bookmarkEnd w:id="117"/>
      <w:bookmarkEnd w:id="118"/>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19" w:name="_Toc131970497"/>
      <w:r>
        <w:t>What is autoencoding</w:t>
      </w:r>
      <w:bookmarkEnd w:id="119"/>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w:t>
      </w:r>
      <w:r>
        <w:lastRenderedPageBreak/>
        <w:t>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120" w:name="_Toc128255045"/>
      <w:bookmarkStart w:id="121"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120"/>
      <w:bookmarkEnd w:id="121"/>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9"/>
                    <a:stretch>
                      <a:fillRect/>
                    </a:stretch>
                  </pic:blipFill>
                  <pic:spPr>
                    <a:xfrm>
                      <a:off x="0" y="0"/>
                      <a:ext cx="5726403" cy="4319918"/>
                    </a:xfrm>
                    <a:prstGeom prst="rect">
                      <a:avLst/>
                    </a:prstGeom>
                  </pic:spPr>
                </pic:pic>
              </a:graphicData>
            </a:graphic>
          </wp:inline>
        </w:drawing>
      </w:r>
    </w:p>
    <w:p w14:paraId="5CC2232B" w14:textId="77777777" w:rsidR="00E72F1F" w:rsidRDefault="00E72F1F">
      <w:pPr>
        <w:pStyle w:val="Heading2"/>
        <w:ind w:firstLine="0"/>
        <w:pPrChange w:id="122" w:author="Nate Bachmeier [AWS-SA]" w:date="2023-04-12T20:37:00Z">
          <w:pPr>
            <w:ind w:firstLine="0"/>
          </w:pPr>
        </w:pPrChange>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lastRenderedPageBreak/>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123" w:name="_Toc128255046"/>
      <w:bookmarkStart w:id="124"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0"/>
                    <a:stretch>
                      <a:fillRect/>
                    </a:stretch>
                  </pic:blipFill>
                  <pic:spPr>
                    <a:xfrm>
                      <a:off x="0" y="0"/>
                      <a:ext cx="5803517" cy="4307378"/>
                    </a:xfrm>
                    <a:prstGeom prst="rect">
                      <a:avLst/>
                    </a:prstGeom>
                  </pic:spPr>
                </pic:pic>
              </a:graphicData>
            </a:graphic>
          </wp:inline>
        </w:drawing>
      </w:r>
      <w:bookmarkEnd w:id="123"/>
      <w:bookmarkEnd w:id="124"/>
    </w:p>
    <w:p w14:paraId="1C2F06E5" w14:textId="77777777" w:rsidR="00E72F1F" w:rsidRDefault="00E72F1F" w:rsidP="00B955FE">
      <w:pPr>
        <w:pStyle w:val="Heading3"/>
        <w:ind w:firstLine="0"/>
      </w:pPr>
      <w:r>
        <w:lastRenderedPageBreak/>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125"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125"/>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ins w:id="126" w:author="Nate Bachmeier [AWS-SA]" w:date="2023-04-12T20:37:00Z"/>
          <w:b/>
          <w:bCs/>
        </w:rPr>
      </w:pPr>
      <w:r>
        <w:rPr>
          <w:b/>
          <w:bCs/>
        </w:rPr>
        <w:br/>
      </w:r>
      <w:bookmarkStart w:id="127" w:name="_Toc128255047"/>
      <w:bookmarkStart w:id="128" w:name="_Toc128302233"/>
    </w:p>
    <w:p w14:paraId="3D66127B" w14:textId="77777777" w:rsidR="00CD1874" w:rsidRDefault="00CD1874">
      <w:pPr>
        <w:spacing w:after="160" w:line="259" w:lineRule="auto"/>
        <w:ind w:firstLine="0"/>
        <w:rPr>
          <w:ins w:id="129" w:author="Nate Bachmeier [AWS-SA]" w:date="2023-04-12T20:37:00Z"/>
          <w:b/>
          <w:bCs/>
          <w:iCs/>
          <w:szCs w:val="18"/>
        </w:rPr>
      </w:pPr>
      <w:ins w:id="130" w:author="Nate Bachmeier [AWS-SA]" w:date="2023-04-12T20:37:00Z">
        <w:r>
          <w:rPr>
            <w:b/>
            <w:bCs/>
          </w:rPr>
          <w:br w:type="page"/>
        </w:r>
      </w:ins>
    </w:p>
    <w:p w14:paraId="2D34E0E0" w14:textId="42EA9BC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127"/>
      <w:bookmarkEnd w:id="128"/>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7E1A83"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w:t>
      </w:r>
      <w:ins w:id="131" w:author="Nate Bachmeier [AWS-SA]" w:date="2023-04-12T20:31:00Z">
        <w:r w:rsidR="00081F2B">
          <w:t>15</w:t>
        </w:r>
      </w:ins>
      <w:del w:id="132" w:author="Nate Bachmeier [AWS-SA]" w:date="2023-04-12T20:31:00Z">
        <w:r w:rsidDel="00081F2B">
          <w:delText>4</w:delText>
        </w:r>
      </w:del>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133" w:name="_Toc128255048"/>
      <w:bookmarkStart w:id="134"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4395D492">
            <wp:extent cx="6049544" cy="3409950"/>
            <wp:effectExtent l="0" t="0" r="889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2"/>
                    <a:stretch>
                      <a:fillRect/>
                    </a:stretch>
                  </pic:blipFill>
                  <pic:spPr>
                    <a:xfrm>
                      <a:off x="0" y="0"/>
                      <a:ext cx="6125539" cy="3452786"/>
                    </a:xfrm>
                    <a:prstGeom prst="rect">
                      <a:avLst/>
                    </a:prstGeom>
                  </pic:spPr>
                </pic:pic>
              </a:graphicData>
            </a:graphic>
          </wp:inline>
        </w:drawing>
      </w:r>
      <w:bookmarkEnd w:id="133"/>
      <w:bookmarkEnd w:id="134"/>
    </w:p>
    <w:p w14:paraId="64C2161F" w14:textId="77777777" w:rsidR="00E72F1F" w:rsidRDefault="00E72F1F" w:rsidP="007D626A">
      <w:pPr>
        <w:pStyle w:val="Heading2"/>
        <w:ind w:firstLine="0"/>
      </w:pPr>
      <w:bookmarkStart w:id="135" w:name="_Toc131970498"/>
      <w:r>
        <w:t>How does recognizing human activities work</w:t>
      </w:r>
      <w:bookmarkEnd w:id="135"/>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ins w:id="136" w:author="Nate Bachmeier [AWS-SA]" w:date="2023-04-12T20:38:00Z"/>
          <w:b/>
          <w:bCs/>
          <w:iCs/>
          <w:szCs w:val="18"/>
        </w:rPr>
      </w:pPr>
      <w:bookmarkStart w:id="137" w:name="_Toc128255049"/>
      <w:bookmarkStart w:id="138" w:name="_Toc128302235"/>
      <w:ins w:id="139" w:author="Nate Bachmeier [AWS-SA]" w:date="2023-04-12T20:38:00Z">
        <w:r>
          <w:rPr>
            <w:b/>
            <w:bCs/>
          </w:rPr>
          <w:br w:type="page"/>
        </w:r>
      </w:ins>
    </w:p>
    <w:p w14:paraId="7A0ED468" w14:textId="7A1C7E40"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137"/>
      <w:bookmarkEnd w:id="138"/>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40" w:name="_Toc131970499"/>
      <w:r>
        <w:t>Computer vision and autonomous driving</w:t>
      </w:r>
      <w:bookmarkEnd w:id="140"/>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141" w:name="_Toc128255050"/>
      <w:bookmarkStart w:id="142"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141"/>
      <w:bookmarkEnd w:id="142"/>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143" w:name="_Toc128255051"/>
      <w:bookmarkStart w:id="144"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143"/>
      <w:bookmarkEnd w:id="144"/>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9"/>
                    <a:stretch>
                      <a:fillRect/>
                    </a:stretch>
                  </pic:blipFill>
                  <pic:spPr>
                    <a:xfrm>
                      <a:off x="0" y="0"/>
                      <a:ext cx="5912173" cy="2570152"/>
                    </a:xfrm>
                    <a:prstGeom prst="rect">
                      <a:avLst/>
                    </a:prstGeom>
                  </pic:spPr>
                </pic:pic>
              </a:graphicData>
            </a:graphic>
          </wp:inline>
        </w:drawing>
      </w:r>
    </w:p>
    <w:p w14:paraId="3F986D8C" w14:textId="2036A233"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ins w:id="145" w:author="Nate Bachmeier [AWS-SA]" w:date="2023-04-12T20:31:00Z">
        <w:r w:rsidR="00081F2B">
          <w:t>19</w:t>
        </w:r>
      </w:ins>
      <w:del w:id="146" w:author="Nate Bachmeier [AWS-SA]" w:date="2023-04-12T20:31:00Z">
        <w:r w:rsidDel="00081F2B">
          <w:delText>3</w:delText>
        </w:r>
      </w:del>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47" w:name="_Toc128255052"/>
      <w:bookmarkStart w:id="148" w:name="_Toc128302238"/>
      <w:r>
        <w:rPr>
          <w:b/>
          <w:bCs/>
        </w:rPr>
        <w:br w:type="page"/>
      </w:r>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147"/>
      <w:bookmarkEnd w:id="148"/>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0"/>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149" w:name="_Toc128255053"/>
      <w:bookmarkStart w:id="150"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149"/>
      <w:bookmarkEnd w:id="150"/>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7556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415831B6" w:rsidR="000079EB" w:rsidRPr="000079EB" w:rsidRDefault="000079EB" w:rsidP="00590F0E">
      <w:pPr>
        <w:spacing w:after="160" w:line="259" w:lineRule="auto"/>
        <w:ind w:firstLine="0"/>
        <w:rPr>
          <w:i/>
        </w:rPr>
      </w:pPr>
      <w:bookmarkStart w:id="151" w:name="_Toc128255054"/>
      <w:bookmarkStart w:id="152"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151"/>
      <w:bookmarkEnd w:id="152"/>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6"/>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1820F9F4"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del w:id="153" w:author="Nate Bachmeier [AWS-SA]" w:date="2023-04-12T20:31:00Z">
        <w:r w:rsidDel="00081F2B">
          <w:delText>7</w:delText>
        </w:r>
      </w:del>
      <w:ins w:id="154" w:author="Nate Bachmeier [AWS-SA]" w:date="2023-04-12T20:31:00Z">
        <w:r w:rsidR="00081F2B">
          <w:t>8</w:t>
        </w:r>
      </w:ins>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155"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155"/>
    </w:p>
    <w:tbl>
      <w:tblPr>
        <w:tblStyle w:val="GridTable4"/>
        <w:tblW w:w="0" w:type="auto"/>
        <w:tblLook w:val="04A0" w:firstRow="1" w:lastRow="0" w:firstColumn="1" w:lastColumn="0" w:noHBand="0" w:noVBand="1"/>
      </w:tblPr>
      <w:tblGrid>
        <w:gridCol w:w="113"/>
        <w:gridCol w:w="4562"/>
        <w:gridCol w:w="113"/>
        <w:gridCol w:w="4562"/>
        <w:gridCol w:w="113"/>
      </w:tblGrid>
      <w:tr w:rsidR="00E72F1F" w14:paraId="4C1AAFFE" w14:textId="77777777" w:rsidTr="00423ACD">
        <w:trPr>
          <w:gridAfter w:val="1"/>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55F51CB7" w14:textId="77777777" w:rsidR="00E72F1F" w:rsidRDefault="00E72F1F" w:rsidP="00DB15A3">
            <w:pPr>
              <w:ind w:firstLine="0"/>
            </w:pPr>
            <w:r>
              <w:t>Line Item</w:t>
            </w:r>
          </w:p>
        </w:tc>
        <w:tc>
          <w:tcPr>
            <w:tcW w:w="4675" w:type="dxa"/>
            <w:gridSpan w:val="2"/>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36DE831C" w14:textId="77777777" w:rsidR="00E72F1F" w:rsidRPr="00E90EC1" w:rsidRDefault="00E72F1F" w:rsidP="00DB15A3">
            <w:pPr>
              <w:ind w:firstLine="0"/>
            </w:pPr>
            <w:r w:rsidRPr="00E90EC1">
              <w:t>200,000 miles @ 30 miles/gallon</w:t>
            </w:r>
          </w:p>
        </w:tc>
        <w:tc>
          <w:tcPr>
            <w:tcW w:w="4675" w:type="dxa"/>
            <w:gridSpan w:val="2"/>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rPr>
          <w:gridAfter w:val="1"/>
        </w:trPr>
        <w:tc>
          <w:tcPr>
            <w:cnfStyle w:val="001000000000" w:firstRow="0" w:lastRow="0" w:firstColumn="1" w:lastColumn="0" w:oddVBand="0" w:evenVBand="0" w:oddHBand="0" w:evenHBand="0" w:firstRowFirstColumn="0" w:firstRowLastColumn="0" w:lastRowFirstColumn="0" w:lastRowLastColumn="0"/>
            <w:tcW w:w="4675" w:type="dxa"/>
            <w:gridSpan w:val="2"/>
          </w:tcPr>
          <w:p w14:paraId="3D046563" w14:textId="77777777" w:rsidR="00E72F1F" w:rsidRPr="00E90EC1" w:rsidRDefault="00E72F1F" w:rsidP="00DB15A3">
            <w:pPr>
              <w:ind w:firstLine="0"/>
            </w:pPr>
            <w:r w:rsidRPr="00E90EC1">
              <w:t>x $2.50/gallon</w:t>
            </w:r>
          </w:p>
        </w:tc>
        <w:tc>
          <w:tcPr>
            <w:tcW w:w="4675" w:type="dxa"/>
            <w:gridSpan w:val="2"/>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5FC1DC95" w14:textId="77777777" w:rsidR="00E72F1F" w:rsidRPr="00E90EC1" w:rsidRDefault="00E72F1F" w:rsidP="00DB15A3">
            <w:pPr>
              <w:ind w:firstLine="0"/>
            </w:pPr>
            <w:r w:rsidRPr="00E90EC1">
              <w:t>+ Typical Repairs</w:t>
            </w:r>
          </w:p>
        </w:tc>
        <w:tc>
          <w:tcPr>
            <w:tcW w:w="4675" w:type="dxa"/>
            <w:gridSpan w:val="2"/>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rsidDel="001B0351" w14:paraId="2B4E2ED0" w14:textId="7EEB009B" w:rsidTr="00423ACD">
        <w:trPr>
          <w:gridBefore w:val="1"/>
          <w:del w:id="156" w:author="Nate Bachmeier [AWS-SA]" w:date="2023-04-12T20:14:00Z"/>
        </w:trPr>
        <w:tc>
          <w:tcPr>
            <w:tcW w:w="4675" w:type="dxa"/>
            <w:gridSpan w:val="2"/>
          </w:tcPr>
          <w:p w14:paraId="79522A45" w14:textId="257E0D7F" w:rsidR="00E72F1F" w:rsidRPr="00E90EC1" w:rsidDel="001B0351" w:rsidRDefault="00E72F1F" w:rsidP="00DA5CF7">
            <w:pPr>
              <w:cnfStyle w:val="001000000000" w:firstRow="0" w:lastRow="0" w:firstColumn="1" w:lastColumn="0" w:oddVBand="0" w:evenVBand="0" w:oddHBand="0" w:evenHBand="0" w:firstRowFirstColumn="0" w:firstRowLastColumn="0" w:lastRowFirstColumn="0" w:lastRowLastColumn="0"/>
              <w:rPr>
                <w:del w:id="157" w:author="Nate Bachmeier [AWS-SA]" w:date="2023-04-12T20:14:00Z"/>
              </w:rPr>
            </w:pPr>
          </w:p>
        </w:tc>
        <w:tc>
          <w:tcPr>
            <w:tcW w:w="4675" w:type="dxa"/>
            <w:gridSpan w:val="2"/>
          </w:tcPr>
          <w:p w14:paraId="602CA1F5" w14:textId="5F4BEDB4" w:rsidR="00E72F1F" w:rsidDel="001B0351" w:rsidRDefault="00E72F1F" w:rsidP="00DA5CF7">
            <w:pPr>
              <w:rPr>
                <w:del w:id="158" w:author="Nate Bachmeier [AWS-SA]" w:date="2023-04-12T20:14:00Z"/>
              </w:rPr>
            </w:pPr>
          </w:p>
        </w:tc>
      </w:tr>
      <w:tr w:rsidR="00E72F1F" w14:paraId="5DB61A1C" w14:textId="77777777" w:rsidTr="00423ACD">
        <w:trPr>
          <w:gridAfter w:val="1"/>
        </w:trPr>
        <w:tc>
          <w:tcPr>
            <w:cnfStyle w:val="001000000000" w:firstRow="0" w:lastRow="0" w:firstColumn="1" w:lastColumn="0" w:oddVBand="0" w:evenVBand="0" w:oddHBand="0" w:evenHBand="0" w:firstRowFirstColumn="0" w:firstRowLastColumn="0" w:lastRowFirstColumn="0" w:lastRowLastColumn="0"/>
            <w:tcW w:w="4675" w:type="dxa"/>
            <w:gridSpan w:val="2"/>
          </w:tcPr>
          <w:p w14:paraId="7166B03C" w14:textId="77777777" w:rsidR="00E72F1F" w:rsidRPr="00E90EC1" w:rsidRDefault="00E72F1F" w:rsidP="00DB15A3">
            <w:pPr>
              <w:ind w:firstLine="0"/>
            </w:pPr>
            <w:r w:rsidRPr="00E90EC1">
              <w:t>Total Costs</w:t>
            </w:r>
          </w:p>
        </w:tc>
        <w:tc>
          <w:tcPr>
            <w:tcW w:w="4675" w:type="dxa"/>
            <w:gridSpan w:val="2"/>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56FCD922"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ins w:id="159" w:author="Nate Bachmeier [AWS-SA]" w:date="2023-04-12T20:31:00Z">
        <w:r w:rsidR="00414DA3">
          <w:t>22</w:t>
        </w:r>
      </w:ins>
      <w:del w:id="160" w:author="Nate Bachmeier [AWS-SA]" w:date="2023-04-12T20:31:00Z">
        <w:r w:rsidDel="00414DA3">
          <w:delText>4</w:delText>
        </w:r>
      </w:del>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161" w:name="_Toc128255055"/>
      <w:bookmarkStart w:id="16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7"/>
                    <a:stretch>
                      <a:fillRect/>
                    </a:stretch>
                  </pic:blipFill>
                  <pic:spPr>
                    <a:xfrm>
                      <a:off x="0" y="0"/>
                      <a:ext cx="5492173" cy="3132341"/>
                    </a:xfrm>
                    <a:prstGeom prst="rect">
                      <a:avLst/>
                    </a:prstGeom>
                  </pic:spPr>
                </pic:pic>
              </a:graphicData>
            </a:graphic>
          </wp:inline>
        </w:drawing>
      </w:r>
      <w:bookmarkEnd w:id="161"/>
      <w:bookmarkEnd w:id="16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63" w:name="_Toc131970500"/>
      <w:r>
        <w:t>How does the reproducibility crisis impact ML design</w:t>
      </w:r>
      <w:bookmarkEnd w:id="16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B07C800"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ins w:id="164" w:author="Nate Bachmeier [AWS-SA]" w:date="2023-04-12T20:32:00Z">
        <w:r w:rsidR="0016251F">
          <w:t>9</w:t>
        </w:r>
      </w:ins>
      <w:del w:id="165" w:author="Nate Bachmeier [AWS-SA]" w:date="2023-04-12T20:32:00Z">
        <w:r w:rsidDel="0016251F">
          <w:delText>1</w:delText>
        </w:r>
      </w:del>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66"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66"/>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w:t>
      </w:r>
      <w:r w:rsidRPr="008B5F57">
        <w:lastRenderedPageBreak/>
        <w:t>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lastRenderedPageBreak/>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67" w:name="_Toc131970501"/>
      <w:r>
        <w:t xml:space="preserve">Ethical </w:t>
      </w:r>
      <w:r w:rsidR="00AF4D58">
        <w:t xml:space="preserve">Considerations </w:t>
      </w:r>
      <w:r>
        <w:t>of A</w:t>
      </w:r>
      <w:r w:rsidR="004A68E9">
        <w:t>I</w:t>
      </w:r>
      <w:bookmarkEnd w:id="167"/>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r>
        <w:lastRenderedPageBreak/>
        <w:t>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becomes commoditized through AI systems. Given the lower entry barrier, some low-skilled workers will transition to better-paying jobs operating </w:t>
      </w:r>
      <w:r>
        <w:lastRenderedPageBreak/>
        <w:t>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Delivering on this objective requires pattern matching, content delivery, and human intuition. Automation is well-suited for these tasks and can use social media channels, </w:t>
      </w:r>
      <w:r>
        <w:lastRenderedPageBreak/>
        <w:t>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6E8EB99"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w:t>
      </w:r>
      <w:r>
        <w:lastRenderedPageBreak/>
        <w:t>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w:t>
      </w:r>
      <w:r>
        <w:lastRenderedPageBreak/>
        <w:t>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lastRenderedPageBreak/>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68" w:name="_Toc131970502"/>
      <w:r>
        <w:t>Summary</w:t>
      </w:r>
      <w:bookmarkEnd w:id="168"/>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w:t>
      </w:r>
      <w:r>
        <w:lastRenderedPageBreak/>
        <w:t>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69" w:name="_Toc131970503"/>
      <w:r>
        <w:lastRenderedPageBreak/>
        <w:t>Chapter 3: Research Method</w:t>
      </w:r>
      <w:bookmarkEnd w:id="169"/>
    </w:p>
    <w:p w14:paraId="2337D06A" w14:textId="15682172"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del w:id="170" w:author="Nate Bachmeier [AWS-SA]" w:date="2023-04-13T11:43:00Z">
        <w:r w:rsidR="006F7F25" w:rsidDel="00D25DC1">
          <w:delText>aim</w:delText>
        </w:r>
        <w:r w:rsidR="00383CF5" w:rsidRPr="00C23676" w:rsidDel="00D25DC1">
          <w:delText xml:space="preserve">s to </w:delText>
        </w:r>
      </w:del>
      <w:r w:rsidR="00383CF5" w:rsidRPr="00C23676">
        <w:t>provid</w:t>
      </w:r>
      <w:ins w:id="171" w:author="Nate Bachmeier [AWS-SA]" w:date="2023-04-13T11:43:00Z">
        <w:r w:rsidR="00D25DC1">
          <w:t>es</w:t>
        </w:r>
      </w:ins>
      <w:del w:id="172" w:author="Nate Bachmeier [AWS-SA]" w:date="2023-04-13T11:43:00Z">
        <w:r w:rsidR="00383CF5" w:rsidRPr="00C23676" w:rsidDel="00D25DC1">
          <w:delText>e</w:delText>
        </w:r>
      </w:del>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73" w:name="_Toc131970504"/>
      <w:r>
        <w:t>Research Methodology and Design</w:t>
      </w:r>
      <w:bookmarkEnd w:id="173"/>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74"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74"/>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75" w:name="_Toc131970505"/>
      <w:r>
        <w:t>Population and Sample</w:t>
      </w:r>
      <w:bookmarkEnd w:id="175"/>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baking a cake and another 900 people brushing their teeth. This study aims to data mine this </w:t>
      </w:r>
      <w:r w:rsidR="00C7163D">
        <w:lastRenderedPageBreak/>
        <w:t xml:space="preserve">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76" w:name="_Toc131970506"/>
      <w:r>
        <w:t>Instrumentation</w:t>
      </w:r>
      <w:bookmarkEnd w:id="176"/>
    </w:p>
    <w:p w14:paraId="4EA4237F" w14:textId="07367B0A"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77" w:name="_Toc131970507"/>
      <w:r w:rsidRPr="00887A22">
        <w:t>Study Procedures</w:t>
      </w:r>
      <w:bookmarkEnd w:id="177"/>
    </w:p>
    <w:p w14:paraId="729CED93" w14:textId="77777777" w:rsidR="00663C73" w:rsidRDefault="00590F0E" w:rsidP="00663C73">
      <w:pPr>
        <w:rPr>
          <w:ins w:id="178" w:author="Nate Bachmeier [AWS-SA]" w:date="2023-04-12T20:32:00Z"/>
        </w:rPr>
      </w:pPr>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del w:id="179" w:author="Nate Bachmeier [AWS-SA]" w:date="2023-04-12T20:32:00Z">
        <w:r w:rsidR="00663C73" w:rsidDel="00CD1874">
          <w:delText xml:space="preserve"> </w:delText>
        </w:r>
      </w:del>
    </w:p>
    <w:p w14:paraId="4FC0E672" w14:textId="77777777" w:rsidR="00CD1874" w:rsidRDefault="00CD1874" w:rsidP="00CD1874">
      <w:pPr>
        <w:pStyle w:val="Caption"/>
        <w:ind w:firstLine="0"/>
        <w:rPr>
          <w:moveTo w:id="180" w:author="Nate Bachmeier [AWS-SA]" w:date="2023-04-12T20:32:00Z"/>
        </w:rPr>
      </w:pPr>
      <w:moveToRangeStart w:id="181" w:author="Nate Bachmeier [AWS-SA]" w:date="2023-04-12T20:32:00Z" w:name="move132223994"/>
      <w:moveTo w:id="182" w:author="Nate Bachmeier [AWS-SA]" w:date="2023-04-12T20:32: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Pr>
            <w:b/>
            <w:bCs/>
            <w:noProof/>
          </w:rPr>
          <w:t>23</w:t>
        </w:r>
        <w:r w:rsidRPr="00E62F67">
          <w:rPr>
            <w:b/>
            <w:bCs/>
            <w:iCs w:val="0"/>
          </w:rPr>
          <w:fldChar w:fldCharType="end"/>
        </w:r>
        <w:r>
          <w:br/>
        </w:r>
        <w:r>
          <w:rPr>
            <w:i/>
          </w:rPr>
          <w:t>Abstract pipeline</w:t>
        </w:r>
      </w:moveTo>
    </w:p>
    <w:p w14:paraId="36557264" w14:textId="77777777" w:rsidR="00CD1874" w:rsidRPr="00590F0E" w:rsidRDefault="00CD1874" w:rsidP="00CD1874">
      <w:pPr>
        <w:ind w:firstLine="0"/>
        <w:rPr>
          <w:moveTo w:id="183" w:author="Nate Bachmeier [AWS-SA]" w:date="2023-04-12T20:32:00Z"/>
        </w:rPr>
      </w:pPr>
      <w:moveTo w:id="184" w:author="Nate Bachmeier [AWS-SA]" w:date="2023-04-12T20:32:00Z">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8"/>
                      <a:stretch>
                        <a:fillRect/>
                      </a:stretch>
                    </pic:blipFill>
                    <pic:spPr>
                      <a:xfrm>
                        <a:off x="0" y="0"/>
                        <a:ext cx="5368889" cy="5378205"/>
                      </a:xfrm>
                      <a:prstGeom prst="rect">
                        <a:avLst/>
                      </a:prstGeom>
                    </pic:spPr>
                  </pic:pic>
                </a:graphicData>
              </a:graphic>
            </wp:inline>
          </w:drawing>
        </w:r>
      </w:moveTo>
    </w:p>
    <w:moveToRangeEnd w:id="181"/>
    <w:p w14:paraId="22817C74" w14:textId="121F533B" w:rsidR="00CD1874" w:rsidDel="00CD1874" w:rsidRDefault="00CD1874">
      <w:pPr>
        <w:ind w:firstLine="0"/>
        <w:rPr>
          <w:del w:id="185" w:author="Nate Bachmeier [AWS-SA]" w:date="2023-04-12T20:33:00Z"/>
        </w:rPr>
        <w:pPrChange w:id="186" w:author="Nate Bachmeier [AWS-SA]" w:date="2023-04-12T20:32:00Z">
          <w:pPr/>
        </w:pPrChange>
      </w:pP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0940EF13" w14:textId="586DC0FA" w:rsidR="00590F0E" w:rsidDel="00CD1874" w:rsidRDefault="00590F0E" w:rsidP="00104C3A">
      <w:pPr>
        <w:pStyle w:val="Caption"/>
        <w:ind w:firstLine="0"/>
        <w:rPr>
          <w:moveFrom w:id="187" w:author="Nate Bachmeier [AWS-SA]" w:date="2023-04-12T20:32:00Z"/>
        </w:rPr>
      </w:pPr>
      <w:moveFromRangeStart w:id="188" w:author="Nate Bachmeier [AWS-SA]" w:date="2023-04-12T20:32:00Z" w:name="move132223994"/>
      <w:moveFrom w:id="189" w:author="Nate Bachmeier [AWS-SA]" w:date="2023-04-12T20:32:00Z">
        <w:r w:rsidRPr="00E62F67" w:rsidDel="00CD1874">
          <w:rPr>
            <w:b/>
            <w:bCs/>
          </w:rPr>
          <w:t xml:space="preserve">Figure </w:t>
        </w:r>
        <w:r w:rsidRPr="00E62F67" w:rsidDel="00CD1874">
          <w:rPr>
            <w:b/>
            <w:bCs/>
          </w:rPr>
          <w:fldChar w:fldCharType="begin"/>
        </w:r>
        <w:r w:rsidRPr="00E62F67" w:rsidDel="00CD1874">
          <w:rPr>
            <w:b/>
            <w:bCs/>
          </w:rPr>
          <w:instrText xml:space="preserve"> SEQ Figure \* ARABIC </w:instrText>
        </w:r>
        <w:r w:rsidRPr="00E62F67" w:rsidDel="00CD1874">
          <w:rPr>
            <w:b/>
            <w:bCs/>
          </w:rPr>
          <w:fldChar w:fldCharType="separate"/>
        </w:r>
        <w:r w:rsidR="004A39F1" w:rsidDel="00CD1874">
          <w:rPr>
            <w:b/>
            <w:bCs/>
            <w:noProof/>
          </w:rPr>
          <w:t>23</w:t>
        </w:r>
        <w:r w:rsidRPr="00E62F67" w:rsidDel="00CD1874">
          <w:rPr>
            <w:b/>
            <w:bCs/>
          </w:rPr>
          <w:fldChar w:fldCharType="end"/>
        </w:r>
        <w:r w:rsidDel="00CD1874">
          <w:br/>
        </w:r>
        <w:r w:rsidDel="00CD1874">
          <w:rPr>
            <w:i/>
          </w:rPr>
          <w:t>Abstract pipeline</w:t>
        </w:r>
      </w:moveFrom>
    </w:p>
    <w:p w14:paraId="12F5EE27" w14:textId="7C8A8C35" w:rsidR="00590F0E" w:rsidRPr="00590F0E" w:rsidDel="00CD1874" w:rsidRDefault="00590F0E" w:rsidP="00104C3A">
      <w:pPr>
        <w:ind w:firstLine="0"/>
        <w:rPr>
          <w:moveFrom w:id="190" w:author="Nate Bachmeier [AWS-SA]" w:date="2023-04-12T20:32:00Z"/>
        </w:rPr>
      </w:pPr>
      <w:moveFrom w:id="191" w:author="Nate Bachmeier [AWS-SA]" w:date="2023-04-12T20:32:00Z">
        <w:r w:rsidRPr="00590F0E" w:rsidDel="00CD1874">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8"/>
                      <a:stretch>
                        <a:fillRect/>
                      </a:stretch>
                    </pic:blipFill>
                    <pic:spPr>
                      <a:xfrm>
                        <a:off x="0" y="0"/>
                        <a:ext cx="4731487" cy="4739697"/>
                      </a:xfrm>
                      <a:prstGeom prst="rect">
                        <a:avLst/>
                      </a:prstGeom>
                    </pic:spPr>
                  </pic:pic>
                </a:graphicData>
              </a:graphic>
            </wp:inline>
          </w:drawing>
        </w:r>
      </w:moveFrom>
    </w:p>
    <w:moveFromRangeEnd w:id="188"/>
    <w:p w14:paraId="1726B353" w14:textId="533A2947" w:rsidR="00590F0E" w:rsidRDefault="00590F0E" w:rsidP="00590F0E">
      <w:pPr>
        <w:pStyle w:val="Heading3"/>
        <w:ind w:firstLine="0"/>
      </w:pPr>
      <w:r>
        <w:t>Data Collector Process</w:t>
      </w:r>
    </w:p>
    <w:p w14:paraId="794E6B78" w14:textId="6C5D3DF1" w:rsidR="00590F0E" w:rsidRDefault="00590F0E" w:rsidP="001B0351">
      <w:pPr>
        <w:rPr>
          <w:ins w:id="192" w:author="Nate Bachmeier [AWS-SA]" w:date="2023-04-12T20:33:00Z"/>
        </w:rPr>
      </w:pPr>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pPr>
        <w:ind w:firstLine="0"/>
        <w:pPrChange w:id="193" w:author="Nate Bachmeier [AWS-SA]" w:date="2023-04-12T20:33:00Z">
          <w:pPr/>
        </w:pPrChange>
      </w:pPr>
    </w:p>
    <w:p w14:paraId="59664B71" w14:textId="7F68C38D"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rPr>
          <w:ins w:id="194" w:author="Nate Bachmeier [AWS-SA]" w:date="2023-04-12T20:15:00Z"/>
        </w:rPr>
      </w:pPr>
    </w:p>
    <w:p w14:paraId="5488F8AF" w14:textId="6B6A03AE" w:rsidR="00663C73" w:rsidRDefault="001B0351" w:rsidP="00663C73">
      <w:pPr>
        <w:ind w:firstLine="0"/>
      </w:pPr>
      <w:ins w:id="195" w:author="Nate Bachmeier [AWS-SA]" w:date="2023-04-12T20:15:00Z">
        <w:r>
          <w:tab/>
        </w:r>
      </w:ins>
      <w:del w:id="196" w:author="Nate Bachmeier [AWS-SA]" w:date="2023-04-12T20:15:00Z">
        <w:r w:rsidR="00590F0E" w:rsidDel="001B0351">
          <w:tab/>
        </w:r>
      </w:del>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4DBD2C88"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5</w:t>
      </w:r>
      <w:r w:rsidRPr="00104C3A">
        <w:rPr>
          <w:b/>
          <w:bCs/>
        </w:rPr>
        <w:fldChar w:fldCharType="end"/>
      </w:r>
      <w:r>
        <w:br/>
      </w:r>
      <w:r>
        <w:rPr>
          <w:i/>
          <w:iCs w:val="0"/>
        </w:rPr>
        <w:t>Download Process Architecture</w:t>
      </w:r>
    </w:p>
    <w:p w14:paraId="30208CD8" w14:textId="18003683" w:rsidR="00590F0E" w:rsidRDefault="00590F0E" w:rsidP="00590F0E">
      <w:pPr>
        <w:ind w:firstLine="0"/>
      </w:pPr>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9"/>
                    <a:stretch>
                      <a:fillRect/>
                    </a:stretch>
                  </pic:blipFill>
                  <pic:spPr>
                    <a:xfrm>
                      <a:off x="0" y="0"/>
                      <a:ext cx="4218500" cy="4938484"/>
                    </a:xfrm>
                    <a:prstGeom prst="rect">
                      <a:avLst/>
                    </a:prstGeom>
                  </pic:spPr>
                </pic:pic>
              </a:graphicData>
            </a:graphic>
          </wp:inline>
        </w:drawing>
      </w:r>
    </w:p>
    <w:p w14:paraId="5B3800C7" w14:textId="3B6F2333" w:rsidR="00590F0E" w:rsidRDefault="00590F0E" w:rsidP="00590F0E">
      <w:pPr>
        <w:ind w:firstLine="0"/>
      </w:pPr>
      <w:r>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lastRenderedPageBreak/>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1590AB74"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del w:id="197" w:author="Nate Bachmeier [AWS-SA]" w:date="2023-04-12T20:15:00Z">
              <w:r w:rsidDel="00736757">
                <w:delText xml:space="preserve">you </w:delText>
              </w:r>
            </w:del>
            <w:ins w:id="198" w:author="Nate Bachmeier [AWS-SA]" w:date="2023-04-12T20:15:00Z">
              <w:r w:rsidR="00736757">
                <w:t xml:space="preserve">one </w:t>
              </w:r>
            </w:ins>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99" w:name="_Toc128255056"/>
      <w:bookmarkStart w:id="200"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99"/>
      <w:bookmarkEnd w:id="200"/>
      <w:r w:rsidR="000D29D8">
        <w:t>OpenPose is a library from Carnegie Mellon that automates detecting human skeletons within 2D images</w:t>
      </w:r>
      <w:r w:rsidR="001E0515">
        <w:t xml:space="preserve"> using its proprietary models on GPU-enabled computers</w:t>
      </w:r>
      <w:ins w:id="201" w:author="Nate Bachmeier [AWS-SA]" w:date="2023-04-12T20:39:00Z">
        <w:r w:rsidR="00CD1874">
          <w:t xml:space="preserve"> (Cao et al., 2019)</w:t>
        </w:r>
      </w:ins>
      <w:r w:rsidR="001E0515">
        <w:t xml:space="preserve">. This study packages the library into a containerized application that executes across a horizontally scalable GPU farm of Amazon EC2 p4gdn.xlarge instances (4 VCPU; 16GiB RAM; 1 NVIDIA A100 Tensor GPU). Like the downloader, the video processors monitor a message queue of pending tasks and avoid repeating work through a </w:t>
      </w:r>
      <w:r w:rsidR="001E0515">
        <w:lastRenderedPageBreak/>
        <w:t>NoSQL status table. The awaiting message count influences the total video processor replicas, and the service will terminate when the queue is empty.</w:t>
      </w:r>
    </w:p>
    <w:p w14:paraId="223CBE9E" w14:textId="6CEADA6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7BB83F53">
            <wp:extent cx="4219575" cy="520113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0"/>
                    <a:stretch>
                      <a:fillRect/>
                    </a:stretch>
                  </pic:blipFill>
                  <pic:spPr>
                    <a:xfrm>
                      <a:off x="0" y="0"/>
                      <a:ext cx="4222833" cy="5205149"/>
                    </a:xfrm>
                    <a:prstGeom prst="rect">
                      <a:avLst/>
                    </a:prstGeom>
                  </pic:spPr>
                </pic:pic>
              </a:graphicData>
            </a:graphic>
          </wp:inline>
        </w:drawing>
      </w:r>
    </w:p>
    <w:p w14:paraId="52F228A5" w14:textId="6CC6D223" w:rsidR="00092BE3" w:rsidRPr="00092BE3" w:rsidRDefault="001E0515" w:rsidP="00092BE3">
      <w:pPr>
        <w:ind w:firstLine="0"/>
      </w:pPr>
      <w:r>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77777777" w:rsidR="00092BE3" w:rsidRPr="00504723" w:rsidRDefault="00092BE3" w:rsidP="00092BE3">
      <w:pPr>
        <w:pStyle w:val="Caption"/>
        <w:ind w:firstLine="0"/>
        <w:rPr>
          <w:i/>
          <w:iCs w:val="0"/>
        </w:rPr>
      </w:pPr>
      <w:r w:rsidRPr="00504723">
        <w:rPr>
          <w:b/>
          <w:bCs/>
        </w:rPr>
        <w:lastRenderedPageBreak/>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1"/>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pPr>
        <w:rPr>
          <w:ins w:id="202" w:author="Nate Bachmeier [AWS-SA]" w:date="2023-04-12T21:07:00Z"/>
        </w:rPr>
      </w:pPr>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ins w:id="203" w:author="Nate Bachmeier [AWS-SA]" w:date="2023-04-12T21:08:00Z">
        <w:r w:rsidR="00450464">
          <w:t xml:space="preserve"> </w:t>
        </w:r>
      </w:ins>
      <w:ins w:id="204" w:author="Nate Bachmeier [AWS-SA]" w:date="2023-04-12T21:09:00Z">
        <w:r w:rsidR="00450464">
          <w:t xml:space="preserve">Instance callers invoke the open method to bind the OpenCV VideoCapture class to the downloaded temporary file. Next, the caller generates the </w:t>
        </w:r>
        <w:r w:rsidR="00450464">
          <w:rPr>
            <w:i/>
            <w:iCs/>
          </w:rPr>
          <w:t>Report</w:t>
        </w:r>
        <w:r w:rsidR="00450464">
          <w:t xml:space="preserve"> </w:t>
        </w:r>
      </w:ins>
      <w:ins w:id="205" w:author="Nate Bachmeier [AWS-SA]" w:date="2023-04-12T21:10:00Z">
        <w:r w:rsidR="00450464">
          <w:t>object by invoking the process_frames method. This method is responsible for iterating through the video and collecting the sampled data. OpenCV offer</w:t>
        </w:r>
      </w:ins>
      <w:ins w:id="206" w:author="Nate Bachmeier [AWS-SA]" w:date="2023-04-12T21:11:00Z">
        <w:r w:rsidR="00450464">
          <w:t>s APIs for fast-forwarding to specific offsets within the video</w:t>
        </w:r>
        <w:r w:rsidR="00D46D46">
          <w:t>,</w:t>
        </w:r>
        <w:r w:rsidR="00450464">
          <w:t xml:space="preserve"> which minimizes the I/O requirements of the implementation.</w:t>
        </w:r>
      </w:ins>
      <w:ins w:id="207" w:author="Nate Bachmeier [AWS-SA]" w:date="2023-04-12T21:12:00Z">
        <w:r w:rsidR="00D46D46">
          <w:t xml:space="preserve"> After selecting a frame, it’s passed to the OpenPose opWrapper construct for processing via the GPU</w:t>
        </w:r>
      </w:ins>
      <w:ins w:id="208" w:author="Nate Bachmeier [AWS-SA]" w:date="2023-04-12T21:13:00Z">
        <w:r w:rsidR="00D46D46">
          <w:t>-based hardware.</w:t>
        </w:r>
      </w:ins>
    </w:p>
    <w:p w14:paraId="15538E2F" w14:textId="77777777" w:rsidR="00C334F5" w:rsidRDefault="00C334F5">
      <w:pPr>
        <w:spacing w:after="160" w:line="259" w:lineRule="auto"/>
        <w:ind w:firstLine="0"/>
        <w:rPr>
          <w:ins w:id="209" w:author="Nate Bachmeier [AWS-SA]" w:date="2023-04-12T21:07:00Z"/>
        </w:rPr>
      </w:pPr>
      <w:ins w:id="210" w:author="Nate Bachmeier [AWS-SA]" w:date="2023-04-12T21:07:00Z">
        <w:r>
          <w:br w:type="page"/>
        </w:r>
      </w:ins>
    </w:p>
    <w:p w14:paraId="4DA61B2C" w14:textId="77777777" w:rsidR="001E0515" w:rsidRDefault="001E0515" w:rsidP="00104C3A"/>
    <w:p w14:paraId="14727974" w14:textId="7486DCF2"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DC35D66" w14:textId="3F6DF036" w:rsidR="00092BE3" w:rsidRPr="00104C3A" w:rsidDel="00C334F5" w:rsidRDefault="00092BE3" w:rsidP="00104C3A">
      <w:pPr>
        <w:pStyle w:val="SC-Source"/>
        <w:rPr>
          <w:del w:id="211" w:author="Nate Bachmeier [AWS-SA]" w:date="2023-04-12T21:06:00Z"/>
        </w:rPr>
      </w:pPr>
      <w:del w:id="212" w:author="Nate Bachmeier [AWS-SA]" w:date="2023-04-12T21:06:00Z">
        <w:r w:rsidRPr="00104C3A" w:rsidDel="00C334F5">
          <w:delText xml:space="preserve">  def __init__(self, payload:</w:delText>
        </w:r>
        <w:r w:rsidRPr="00092BE3" w:rsidDel="00C334F5">
          <w:delText>Payload</w:delText>
        </w:r>
        <w:r w:rsidRPr="00104C3A" w:rsidDel="00C334F5">
          <w:delText>, local_file:</w:delText>
        </w:r>
        <w:r w:rsidRPr="00092BE3" w:rsidDel="00C334F5">
          <w:delText>Path</w:delText>
        </w:r>
        <w:r w:rsidRPr="00104C3A" w:rsidDel="00C334F5">
          <w:delText>) -&gt; None:</w:delText>
        </w:r>
      </w:del>
    </w:p>
    <w:p w14:paraId="0AE2EB00" w14:textId="24C61253" w:rsidR="00092BE3" w:rsidRPr="00104C3A" w:rsidDel="00C334F5" w:rsidRDefault="00092BE3" w:rsidP="00104C3A">
      <w:pPr>
        <w:pStyle w:val="SC-Source"/>
        <w:rPr>
          <w:del w:id="213" w:author="Nate Bachmeier [AWS-SA]" w:date="2023-04-12T21:06:00Z"/>
        </w:rPr>
      </w:pPr>
      <w:del w:id="214" w:author="Nate Bachmeier [AWS-SA]" w:date="2023-04-12T21:06:00Z">
        <w:r w:rsidRPr="00104C3A" w:rsidDel="00C334F5">
          <w:delText>    self.payload = payload</w:delText>
        </w:r>
      </w:del>
    </w:p>
    <w:p w14:paraId="3E5E036A" w14:textId="59B04001" w:rsidR="00092BE3" w:rsidRPr="00104C3A" w:rsidDel="00C334F5" w:rsidRDefault="00092BE3" w:rsidP="00104C3A">
      <w:pPr>
        <w:pStyle w:val="SC-Source"/>
        <w:rPr>
          <w:del w:id="215" w:author="Nate Bachmeier [AWS-SA]" w:date="2023-04-12T21:06:00Z"/>
        </w:rPr>
      </w:pPr>
      <w:del w:id="216" w:author="Nate Bachmeier [AWS-SA]" w:date="2023-04-12T21:06:00Z">
        <w:r w:rsidRPr="00104C3A" w:rsidDel="00C334F5">
          <w:delText xml:space="preserve">    self.local_file = </w:delText>
        </w:r>
        <w:r w:rsidRPr="00092BE3" w:rsidDel="00C334F5">
          <w:delText>str</w:delText>
        </w:r>
        <w:r w:rsidRPr="00104C3A" w:rsidDel="00C334F5">
          <w:delText>(local_file)</w:delText>
        </w:r>
      </w:del>
      <w:ins w:id="217" w:author="Nate Bachmeier [AWS-SA]" w:date="2023-04-12T21:06:00Z">
        <w:r w:rsidR="00C334F5">
          <w:t xml:space="preserve"> ...</w:t>
        </w:r>
      </w:ins>
    </w:p>
    <w:p w14:paraId="37B5DDFD" w14:textId="77777777" w:rsidR="00092BE3" w:rsidRPr="00104C3A" w:rsidRDefault="00092BE3" w:rsidP="00104C3A">
      <w:pPr>
        <w:pStyle w:val="SC-Source"/>
      </w:pP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2C876122" w14:textId="343CDDA9" w:rsidR="00092BE3" w:rsidRPr="00104C3A" w:rsidDel="00C334F5" w:rsidRDefault="00092BE3">
      <w:pPr>
        <w:pStyle w:val="SC-Source"/>
        <w:rPr>
          <w:del w:id="218" w:author="Nate Bachmeier [AWS-SA]" w:date="2023-04-12T21:07:00Z"/>
        </w:rPr>
      </w:pPr>
      <w:r w:rsidRPr="00104C3A">
        <w:t>   </w:t>
      </w:r>
      <w:del w:id="219" w:author="Nate Bachmeier [AWS-SA]" w:date="2023-04-12T21:07:00Z">
        <w:r w:rsidRPr="00104C3A" w:rsidDel="00C334F5">
          <w:delText xml:space="preserve"> if not self.capture.isOpened():</w:delText>
        </w:r>
      </w:del>
    </w:p>
    <w:p w14:paraId="60A61FC1" w14:textId="2ADEB003" w:rsidR="00092BE3" w:rsidRPr="00104C3A" w:rsidDel="00C334F5" w:rsidRDefault="00092BE3">
      <w:pPr>
        <w:pStyle w:val="SC-Source"/>
        <w:rPr>
          <w:del w:id="220" w:author="Nate Bachmeier [AWS-SA]" w:date="2023-04-12T21:07:00Z"/>
        </w:rPr>
      </w:pPr>
      <w:del w:id="221" w:author="Nate Bachmeier [AWS-SA]" w:date="2023-04-12T21:07:00Z">
        <w:r w:rsidRPr="00104C3A" w:rsidDel="00C334F5">
          <w:delText xml:space="preserve">      raise </w:delText>
        </w:r>
        <w:r w:rsidRPr="00092BE3" w:rsidDel="00C334F5">
          <w:delText>Exception</w:delText>
        </w:r>
        <w:r w:rsidRPr="00104C3A" w:rsidDel="00C334F5">
          <w:delText>('VideoCapture(%s) isOpen=%s' % (self.local_file, self.capture.isOpened()))</w:delText>
        </w:r>
      </w:del>
    </w:p>
    <w:p w14:paraId="6A301762" w14:textId="4601AB91" w:rsidR="00092BE3" w:rsidRPr="00104C3A" w:rsidRDefault="00092BE3" w:rsidP="00C334F5">
      <w:pPr>
        <w:pStyle w:val="SC-Source"/>
      </w:pPr>
      <w:del w:id="222" w:author="Nate Bachmeier [AWS-SA]" w:date="2023-04-12T21:07:00Z">
        <w:r w:rsidRPr="00104C3A" w:rsidDel="00C334F5">
          <w:delText>    return</w:delText>
        </w:r>
        <w:r w:rsidRPr="00104C3A" w:rsidDel="00C334F5">
          <w:br/>
        </w:r>
      </w:del>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225475C6" w14:textId="77777777" w:rsidR="00092BE3" w:rsidRPr="00104C3A" w:rsidDel="00C334F5" w:rsidRDefault="00092BE3" w:rsidP="00104C3A">
      <w:pPr>
        <w:pStyle w:val="SC-Source"/>
        <w:rPr>
          <w:del w:id="223" w:author="Nate Bachmeier [AWS-SA]" w:date="2023-04-12T21:07:00Z"/>
        </w:rPr>
      </w:pPr>
      <w:r w:rsidRPr="00104C3A">
        <w:t>      self.capture.set(</w:t>
      </w:r>
      <w:r w:rsidRPr="00092BE3">
        <w:t>cv2</w:t>
      </w:r>
      <w:r w:rsidRPr="00104C3A">
        <w:t xml:space="preserve">.CAP_PROP_POS_MSEC, </w:t>
      </w:r>
      <w:r w:rsidRPr="00092BE3">
        <w:t>int</w:t>
      </w:r>
      <w:r w:rsidRPr="00104C3A">
        <w:t>(offset * MILLISEC_PER_SEC))</w:t>
      </w:r>
    </w:p>
    <w:p w14:paraId="1D36E8BA" w14:textId="77777777" w:rsidR="00092BE3" w:rsidRPr="00104C3A" w:rsidRDefault="00092BE3" w:rsidP="00104C3A">
      <w:pPr>
        <w:pStyle w:val="SC-Source"/>
      </w:pPr>
      <w:del w:id="224" w:author="Nate Bachmeier [AWS-SA]" w:date="2023-04-12T21:07:00Z">
        <w:r w:rsidRPr="00104C3A" w:rsidDel="00C334F5">
          <w:delText xml:space="preserve">      </w:delText>
        </w:r>
      </w:del>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08FD17E8" w14:textId="77777777" w:rsidR="00092BE3" w:rsidRPr="00104C3A" w:rsidDel="00C334F5" w:rsidRDefault="00092BE3" w:rsidP="00104C3A">
      <w:pPr>
        <w:pStyle w:val="SC-Source"/>
        <w:rPr>
          <w:del w:id="225" w:author="Nate Bachmeier [AWS-SA]" w:date="2023-04-12T21:07:00Z"/>
        </w:rPr>
      </w:pPr>
      <w:r w:rsidRPr="00104C3A">
        <w:t>      offset += step_size_sec</w:t>
      </w:r>
    </w:p>
    <w:p w14:paraId="708AC39E" w14:textId="77777777" w:rsidR="00092BE3" w:rsidRPr="00104C3A" w:rsidRDefault="00092BE3" w:rsidP="00104C3A">
      <w:pPr>
        <w:pStyle w:val="SC-Source"/>
      </w:pPr>
      <w:del w:id="226" w:author="Nate Bachmeier [AWS-SA]" w:date="2023-04-12T21:07:00Z">
        <w:r w:rsidRPr="00104C3A" w:rsidDel="00C334F5">
          <w:delText xml:space="preserve">      </w:delText>
        </w:r>
      </w:del>
    </w:p>
    <w:p w14:paraId="167F8846" w14:textId="77777777" w:rsidR="00092BE3" w:rsidRPr="00104C3A" w:rsidRDefault="00092BE3" w:rsidP="00104C3A">
      <w:pPr>
        <w:pStyle w:val="SC-Source"/>
      </w:pPr>
      <w:r w:rsidRPr="00104C3A">
        <w:t>    return results</w:t>
      </w:r>
    </w:p>
    <w:p w14:paraId="359BB348" w14:textId="77777777" w:rsidR="00092BE3" w:rsidRPr="00104C3A" w:rsidRDefault="00092BE3" w:rsidP="00104C3A">
      <w:pPr>
        <w:pStyle w:val="SC-Source"/>
      </w:pPr>
    </w:p>
    <w:p w14:paraId="3139A06E" w14:textId="481CAF59" w:rsidR="00092BE3" w:rsidRPr="00104C3A" w:rsidDel="00C334F5" w:rsidRDefault="00092BE3" w:rsidP="00104C3A">
      <w:pPr>
        <w:pStyle w:val="SC-Source"/>
        <w:rPr>
          <w:del w:id="227" w:author="Nate Bachmeier [AWS-SA]" w:date="2023-04-12T21:07:00Z"/>
        </w:rPr>
      </w:pPr>
      <w:del w:id="228" w:author="Nate Bachmeier [AWS-SA]" w:date="2023-04-12T21:07:00Z">
        <w:r w:rsidRPr="00104C3A" w:rsidDel="00C334F5">
          <w:delText>  @xray_recorder.capture('process_frames')</w:delText>
        </w:r>
      </w:del>
    </w:p>
    <w:p w14:paraId="0ACC7C8C" w14:textId="77777777" w:rsidR="00092BE3" w:rsidRPr="00104C3A" w:rsidRDefault="00092BE3" w:rsidP="00104C3A">
      <w:pPr>
        <w:pStyle w:val="SC-Source"/>
      </w:pPr>
      <w:r w:rsidRPr="00104C3A">
        <w:t>  def process_frames(self)-&gt;</w:t>
      </w:r>
      <w:r w:rsidRPr="00092BE3">
        <w:t>Report</w:t>
      </w:r>
      <w:r w:rsidRPr="00104C3A">
        <w:t>:</w:t>
      </w:r>
    </w:p>
    <w:p w14:paraId="61D2BF81" w14:textId="77777777" w:rsidR="00092BE3" w:rsidRPr="00104C3A" w:rsidRDefault="00092BE3" w:rsidP="00104C3A">
      <w:pPr>
        <w:pStyle w:val="SC-Source"/>
      </w:pPr>
      <w:r w:rsidRPr="00104C3A">
        <w:t xml:space="preserve">    report = </w:t>
      </w:r>
      <w:r w:rsidRPr="00092BE3">
        <w:t>Report</w:t>
      </w:r>
      <w:r w:rsidRPr="00104C3A">
        <w:t>(self.payload)</w:t>
      </w:r>
    </w:p>
    <w:p w14:paraId="6D099DFD" w14:textId="77777777" w:rsidR="00092BE3" w:rsidRPr="00104C3A" w:rsidRDefault="00092BE3" w:rsidP="00104C3A">
      <w:pPr>
        <w:pStyle w:val="SC-Source"/>
      </w:pPr>
      <w:r w:rsidRPr="00104C3A">
        <w:t>    for frame, offset in self.frames():</w:t>
      </w:r>
    </w:p>
    <w:p w14:paraId="24FEE2DB" w14:textId="77777777" w:rsidR="00092BE3" w:rsidRPr="00104C3A" w:rsidRDefault="00092BE3" w:rsidP="00104C3A">
      <w:pPr>
        <w:pStyle w:val="SC-Source"/>
      </w:pPr>
      <w:r w:rsidRPr="00104C3A">
        <w:t xml:space="preserve">      datum = </w:t>
      </w:r>
      <w:r w:rsidRPr="00092BE3">
        <w:t>op</w:t>
      </w:r>
      <w:r w:rsidRPr="00104C3A">
        <w:t>.Datum()</w:t>
      </w:r>
    </w:p>
    <w:p w14:paraId="6151AD6B" w14:textId="77777777" w:rsidR="00092BE3" w:rsidRPr="00104C3A" w:rsidRDefault="00092BE3" w:rsidP="00104C3A">
      <w:pPr>
        <w:pStyle w:val="SC-Source"/>
      </w:pPr>
      <w:r w:rsidRPr="00104C3A">
        <w:t>      datum.cvInputData = frame</w:t>
      </w:r>
    </w:p>
    <w:p w14:paraId="1576D51D" w14:textId="77777777" w:rsidR="00092BE3" w:rsidRPr="00104C3A" w:rsidRDefault="00092BE3" w:rsidP="00104C3A">
      <w:pPr>
        <w:pStyle w:val="SC-Source"/>
      </w:pPr>
      <w:r w:rsidRPr="00104C3A">
        <w:t>      opWrapper.emplaceAndPop([datum])</w:t>
      </w:r>
    </w:p>
    <w:p w14:paraId="0ADA7AF3" w14:textId="77777777" w:rsidR="00092BE3" w:rsidRPr="00104C3A" w:rsidRDefault="00092BE3" w:rsidP="00104C3A">
      <w:pPr>
        <w:pStyle w:val="SC-Source"/>
      </w:pPr>
      <w:r w:rsidRPr="00104C3A">
        <w:t>      report.add_frame_node(datum, offset)</w:t>
      </w:r>
    </w:p>
    <w:p w14:paraId="7AAB85B4" w14:textId="77777777" w:rsidR="00092BE3" w:rsidRPr="00104C3A" w:rsidRDefault="00092BE3" w:rsidP="00104C3A">
      <w:pPr>
        <w:pStyle w:val="SC-Source"/>
      </w:pPr>
      <w:r w:rsidRPr="00104C3A">
        <w:t xml:space="preserve">    </w:t>
      </w:r>
    </w:p>
    <w:p w14:paraId="6315B63F" w14:textId="11BE49B7" w:rsidR="00092BE3" w:rsidRDefault="00092BE3" w:rsidP="00092BE3">
      <w:pPr>
        <w:pStyle w:val="SC-Source"/>
      </w:pPr>
      <w:r w:rsidRPr="00104C3A">
        <w:t>    return report</w:t>
      </w:r>
    </w:p>
    <w:p w14:paraId="4C99B9ED" w14:textId="47D82234" w:rsidR="00092BE3" w:rsidRPr="00092BE3" w:rsidRDefault="00F52AAA" w:rsidP="00104C3A">
      <w:r>
        <w:lastRenderedPageBreak/>
        <w:t xml:space="preserve">OpenPose reports skeletons as </w:t>
      </w:r>
      <w:r w:rsidRPr="00104C3A">
        <w:rPr>
          <w:i/>
          <w:iCs/>
        </w:rPr>
        <w:t>poseKeyPoints</w:t>
      </w:r>
      <w:r>
        <w:t xml:space="preserve"> 25x3 matrics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0A5DC0F4" w:rsidR="00092BE3" w:rsidRDefault="00F52AAA" w:rsidP="00F52AA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3671248E" w:rsidR="00A96C30" w:rsidRPr="00663C73"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ins w:id="229" w:author="Nate Bachmeier [AWS-SA]" w:date="2023-04-12T21:03:00Z">
        <w:r w:rsidR="00007A7B">
          <w:t xml:space="preserve"> </w:t>
        </w:r>
      </w:ins>
      <w:ins w:id="230" w:author="Nate Bachmeier [AWS-SA]" w:date="2023-04-12T21:04:00Z">
        <w:r w:rsidR="00007A7B">
          <w:t>(see Figure 30)</w:t>
        </w:r>
      </w:ins>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w:t>
      </w:r>
      <w:r w:rsidR="00663C73">
        <w:lastRenderedPageBreak/>
        <w:t xml:space="preserve">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79182EC6" w14:textId="77777777"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0D19706" w14:textId="4F91AE88" w:rsidR="00663C73" w:rsidRPr="00104C3A" w:rsidDel="00096B27" w:rsidRDefault="00663C73" w:rsidP="00104C3A">
      <w:pPr>
        <w:pStyle w:val="SC-Source"/>
        <w:rPr>
          <w:del w:id="231" w:author="Nate Bachmeier [AWS-SA]" w:date="2023-04-12T21:04:00Z"/>
        </w:rPr>
      </w:pPr>
      <w:del w:id="232" w:author="Nate Bachmeier [AWS-SA]" w:date="2023-04-12T21:04:00Z">
        <w:r w:rsidRPr="00104C3A" w:rsidDel="00096B27">
          <w:delText>    try:</w:delText>
        </w:r>
      </w:del>
    </w:p>
    <w:p w14:paraId="239B8FC8" w14:textId="77777777" w:rsidR="00663C73" w:rsidRPr="00104C3A" w:rsidRDefault="00663C73" w:rsidP="00104C3A">
      <w:pPr>
        <w:pStyle w:val="SC-Source"/>
      </w:pPr>
      <w:r w:rsidRPr="00104C3A">
        <w:t xml:space="preserve">    </w:t>
      </w:r>
      <w:del w:id="233" w:author="Nate Bachmeier [AWS-SA]" w:date="2023-04-12T21:04:00Z">
        <w:r w:rsidRPr="00104C3A" w:rsidDel="00096B27">
          <w:delText xml:space="preserve">  </w:delText>
        </w:r>
      </w:del>
      <w:r w:rsidRPr="00104C3A">
        <w:t>response = s3.get_object(</w:t>
      </w:r>
    </w:p>
    <w:p w14:paraId="21E7B3E4" w14:textId="77777777" w:rsidR="00663C73" w:rsidRPr="00104C3A" w:rsidRDefault="00663C73" w:rsidP="00104C3A">
      <w:pPr>
        <w:pStyle w:val="SC-Source"/>
      </w:pPr>
      <w:r w:rsidRPr="00104C3A">
        <w:t>        Bucket=self.bucket,</w:t>
      </w:r>
    </w:p>
    <w:p w14:paraId="2BBB2C49" w14:textId="591602BE" w:rsidR="00663C73" w:rsidRPr="00104C3A" w:rsidDel="00096B27" w:rsidRDefault="00663C73" w:rsidP="00104C3A">
      <w:pPr>
        <w:pStyle w:val="SC-Source"/>
        <w:rPr>
          <w:del w:id="234" w:author="Nate Bachmeier [AWS-SA]" w:date="2023-04-12T21:04:00Z"/>
        </w:rPr>
      </w:pPr>
      <w:r w:rsidRPr="00104C3A">
        <w:t>        Key = self.object_key)</w:t>
      </w:r>
      <w:ins w:id="235" w:author="Nate Bachmeier [AWS-SA]" w:date="2023-04-12T21:04:00Z">
        <w:r w:rsidR="00096B27">
          <w:br/>
          <w:t xml:space="preserve">    ...</w:t>
        </w:r>
      </w:ins>
    </w:p>
    <w:p w14:paraId="469EAF6E" w14:textId="70CDA7AF" w:rsidR="00663C73" w:rsidRPr="00104C3A" w:rsidDel="00096B27" w:rsidRDefault="00663C73">
      <w:pPr>
        <w:pStyle w:val="SC-Source"/>
        <w:rPr>
          <w:del w:id="236" w:author="Nate Bachmeier [AWS-SA]" w:date="2023-04-12T21:04:00Z"/>
        </w:rPr>
      </w:pPr>
      <w:r w:rsidRPr="00104C3A">
        <w:t xml:space="preserve">    </w:t>
      </w:r>
      <w:del w:id="237" w:author="Nate Bachmeier [AWS-SA]" w:date="2023-04-12T21:04:00Z">
        <w:r w:rsidRPr="00104C3A" w:rsidDel="00096B27">
          <w:delText>except:</w:delText>
        </w:r>
      </w:del>
    </w:p>
    <w:p w14:paraId="50BCF0AB" w14:textId="485BC6C8" w:rsidR="00663C73" w:rsidRPr="00104C3A" w:rsidDel="00096B27" w:rsidRDefault="00663C73">
      <w:pPr>
        <w:pStyle w:val="SC-Source"/>
        <w:rPr>
          <w:del w:id="238" w:author="Nate Bachmeier [AWS-SA]" w:date="2023-04-12T21:04:00Z"/>
        </w:rPr>
      </w:pPr>
      <w:del w:id="239" w:author="Nate Bachmeier [AWS-SA]" w:date="2023-04-12T21:04:00Z">
        <w:r w:rsidRPr="00104C3A" w:rsidDel="00096B27">
          <w:delText>      self.object_key = self.object_key.replace('+',' ')</w:delText>
        </w:r>
      </w:del>
    </w:p>
    <w:p w14:paraId="7B69A490" w14:textId="227ADE44" w:rsidR="00663C73" w:rsidRPr="00104C3A" w:rsidDel="00096B27" w:rsidRDefault="00663C73">
      <w:pPr>
        <w:pStyle w:val="SC-Source"/>
        <w:rPr>
          <w:del w:id="240" w:author="Nate Bachmeier [AWS-SA]" w:date="2023-04-12T21:04:00Z"/>
        </w:rPr>
      </w:pPr>
      <w:del w:id="241" w:author="Nate Bachmeier [AWS-SA]" w:date="2023-04-12T21:04:00Z">
        <w:r w:rsidRPr="00104C3A" w:rsidDel="00096B27">
          <w:delText>      response = s3.get_object(</w:delText>
        </w:r>
      </w:del>
    </w:p>
    <w:p w14:paraId="1EDB1D5A" w14:textId="7A8CC0F9" w:rsidR="00663C73" w:rsidRPr="00104C3A" w:rsidDel="00096B27" w:rsidRDefault="00663C73">
      <w:pPr>
        <w:pStyle w:val="SC-Source"/>
        <w:rPr>
          <w:del w:id="242" w:author="Nate Bachmeier [AWS-SA]" w:date="2023-04-12T21:04:00Z"/>
        </w:rPr>
      </w:pPr>
      <w:del w:id="243" w:author="Nate Bachmeier [AWS-SA]" w:date="2023-04-12T21:04:00Z">
        <w:r w:rsidRPr="00104C3A" w:rsidDel="00096B27">
          <w:delText>        Bucket=self.bucket,</w:delText>
        </w:r>
      </w:del>
    </w:p>
    <w:p w14:paraId="5701D50B" w14:textId="57E8E59F" w:rsidR="00663C73" w:rsidRPr="00104C3A" w:rsidDel="00096B27" w:rsidRDefault="00663C73">
      <w:pPr>
        <w:pStyle w:val="SC-Source"/>
        <w:rPr>
          <w:del w:id="244" w:author="Nate Bachmeier [AWS-SA]" w:date="2023-04-12T21:04:00Z"/>
        </w:rPr>
      </w:pPr>
      <w:del w:id="245" w:author="Nate Bachmeier [AWS-SA]" w:date="2023-04-12T21:04:00Z">
        <w:r w:rsidRPr="00104C3A" w:rsidDel="00096B27">
          <w:delText>        Key = self.object_key</w:delText>
        </w:r>
      </w:del>
    </w:p>
    <w:p w14:paraId="2E0A4BC0" w14:textId="1CBDE951" w:rsidR="00663C73" w:rsidRPr="00104C3A" w:rsidRDefault="00663C73" w:rsidP="00096B27">
      <w:pPr>
        <w:pStyle w:val="SC-Source"/>
      </w:pPr>
      <w:del w:id="246" w:author="Nate Bachmeier [AWS-SA]" w:date="2023-04-12T21:04:00Z">
        <w:r w:rsidRPr="00104C3A" w:rsidDel="00096B27">
          <w:delText>      )</w:delText>
        </w:r>
      </w:del>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7B9028C9" w14:textId="77777777" w:rsidR="00663C73" w:rsidRPr="00104C3A" w:rsidDel="00BE7B65" w:rsidRDefault="00663C73" w:rsidP="00104C3A">
      <w:pPr>
        <w:pStyle w:val="SC-Source"/>
        <w:rPr>
          <w:del w:id="247" w:author="Nate Bachmeier [AWS-SA]" w:date="2023-04-13T11:31:00Z"/>
        </w:rPr>
      </w:pPr>
      <w:r w:rsidRPr="00104C3A">
        <w:t>      if len(x.json['Bodies'])&gt;0 and not x.has_error]</w:t>
      </w:r>
    </w:p>
    <w:p w14:paraId="4FD5D99B" w14:textId="30D511CA" w:rsidR="00FE3EEF" w:rsidRDefault="00FE3EEF">
      <w:pPr>
        <w:pStyle w:val="SC-Source"/>
        <w:pPrChange w:id="248" w:author="Nate Bachmeier [AWS-SA]" w:date="2023-04-13T11:31:00Z">
          <w:pPr>
            <w:pStyle w:val="Caption"/>
            <w:ind w:firstLine="0"/>
          </w:pPr>
        </w:pPrChange>
      </w:pPr>
      <w:del w:id="249" w:author="Nate Bachmeier [AWS-SA]" w:date="2023-04-13T11:31:00Z">
        <w:r w:rsidDel="00BE7B65">
          <w:br w:type="page"/>
        </w:r>
      </w:del>
    </w:p>
    <w:p w14:paraId="6417D8E6" w14:textId="2F81688B" w:rsidR="00E72F1F" w:rsidRDefault="00756489" w:rsidP="00B75049">
      <w:pPr>
        <w:pStyle w:val="Heading2"/>
        <w:ind w:firstLine="0"/>
      </w:pPr>
      <w:bookmarkStart w:id="250" w:name="_Toc131970508"/>
      <w:r>
        <w:t>D</w:t>
      </w:r>
      <w:r w:rsidR="00E72F1F">
        <w:t>ata Analysis</w:t>
      </w:r>
      <w:bookmarkEnd w:id="25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lastRenderedPageBreak/>
        <w:t>Preprocessing the data</w:t>
      </w:r>
    </w:p>
    <w:p w14:paraId="7CA2C6CC" w14:textId="42A349CC" w:rsidR="005042C6" w:rsidRDefault="004A39F1" w:rsidP="004A39F1">
      <w:pPr>
        <w:rPr>
          <w:ins w:id="251" w:author="Nate Bachmeier [AWS-SA]" w:date="2023-04-12T21:13:00Z"/>
        </w:rPr>
      </w:pPr>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must implement a </w:t>
      </w:r>
      <w:r w:rsidRPr="00104C3A">
        <w:rPr>
          <w:i/>
          <w:iCs/>
        </w:rPr>
        <w:t>MovementTracker</w:t>
      </w:r>
      <w:r>
        <w:t xml:space="preserve"> process that normalizes the frame bodies into individual traces</w:t>
      </w:r>
      <w:ins w:id="252" w:author="Nate Bachmeier [AWS-SA]" w:date="2023-04-12T21:02:00Z">
        <w:r w:rsidR="00007A7B">
          <w:t xml:space="preserve"> (see Figure 31)</w:t>
        </w:r>
      </w:ins>
      <w:r>
        <w:t>.</w:t>
      </w:r>
      <w:ins w:id="253" w:author="Nate Bachmeier [AWS-SA]" w:date="2023-04-12T21:05:00Z">
        <w:r w:rsidR="000A34DE">
          <w:t xml:space="preserve"> This operation requires cross-referencing bodies across the sampled frames and </w:t>
        </w:r>
      </w:ins>
      <w:ins w:id="254" w:author="Nate Bachmeier [AWS-SA]" w:date="2023-04-12T21:06:00Z">
        <w:r w:rsidR="000A34DE">
          <w:t>removing duplicate/erroneous information.</w:t>
        </w:r>
      </w:ins>
    </w:p>
    <w:p w14:paraId="626B3C7B" w14:textId="0E9D6844" w:rsidR="005042C6" w:rsidRDefault="005042C6" w:rsidP="004A39F1">
      <w:pPr>
        <w:rPr>
          <w:ins w:id="255" w:author="Nate Bachmeier [AWS-SA]" w:date="2023-04-12T21:13:00Z"/>
        </w:rPr>
      </w:pPr>
      <w:ins w:id="256" w:author="Nate Bachmeier [AWS-SA]" w:date="2023-04-12T21:14:00Z">
        <w:r>
          <w:t xml:space="preserve">The business logic accomplishes this task through a two-step process. First, the extract_people method returns each </w:t>
        </w:r>
      </w:ins>
      <w:ins w:id="257" w:author="Nate Bachmeier [AWS-SA]" w:date="2023-04-12T21:15:00Z">
        <w:r>
          <w:t xml:space="preserve">person and their associated metadata. This metadata includes information such as frame offsets and bounding boxes. Next, the find_dups method analyzes the people </w:t>
        </w:r>
      </w:ins>
      <w:ins w:id="258" w:author="Nate Bachmeier [AWS-SA]" w:date="2023-04-12T21:16:00Z">
        <w:r>
          <w:t xml:space="preserve">list and returns duplicate records. These redundant people occur </w:t>
        </w:r>
      </w:ins>
      <w:ins w:id="259" w:author="Nate Bachmeier [AWS-SA]" w:date="2023-04-12T21:17:00Z">
        <w:r>
          <w:t xml:space="preserve">because of the parallel frame processing technique. Future research could optimize this approach to incorporate a tree structure and </w:t>
        </w:r>
      </w:ins>
      <w:ins w:id="260" w:author="Nate Bachmeier [AWS-SA]" w:date="2023-04-12T21:18:00Z">
        <w:r>
          <w:t xml:space="preserve">halt processing the same branches a second time. However, the goal of this study is not to write the most efficient code. Instead, </w:t>
        </w:r>
      </w:ins>
      <w:ins w:id="261" w:author="Nate Bachmeier [AWS-SA]" w:date="2023-04-12T21:19:00Z">
        <w:r>
          <w:t xml:space="preserve">this research project demonstrates human activity recognition and leverages duct tape with bread ties. </w:t>
        </w:r>
      </w:ins>
    </w:p>
    <w:p w14:paraId="72BB4FE9" w14:textId="77777777" w:rsidR="005042C6" w:rsidRDefault="005042C6">
      <w:pPr>
        <w:spacing w:after="160" w:line="259" w:lineRule="auto"/>
        <w:ind w:firstLine="0"/>
        <w:rPr>
          <w:ins w:id="262" w:author="Nate Bachmeier [AWS-SA]" w:date="2023-04-12T21:13:00Z"/>
        </w:rPr>
      </w:pPr>
      <w:ins w:id="263" w:author="Nate Bachmeier [AWS-SA]" w:date="2023-04-12T21:13:00Z">
        <w:r>
          <w:br w:type="page"/>
        </w:r>
      </w:ins>
    </w:p>
    <w:p w14:paraId="5C1C085E" w14:textId="04A776FA" w:rsidR="004A39F1" w:rsidDel="005042C6" w:rsidRDefault="004A39F1">
      <w:pPr>
        <w:ind w:firstLine="0"/>
        <w:rPr>
          <w:del w:id="264" w:author="Nate Bachmeier [AWS-SA]" w:date="2023-04-12T21:13:00Z"/>
        </w:rPr>
        <w:pPrChange w:id="265" w:author="Nate Bachmeier [AWS-SA]" w:date="2023-04-12T21:13:00Z">
          <w:pPr/>
        </w:pPrChange>
      </w:pPr>
    </w:p>
    <w:p w14:paraId="56D26E9F" w14:textId="705B0BD0"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1</w:t>
      </w:r>
      <w:r w:rsidRPr="00104C3A">
        <w:rPr>
          <w:b/>
          <w:bCs/>
        </w:rPr>
        <w:fldChar w:fldCharType="end"/>
      </w:r>
      <w:r>
        <w:rPr>
          <w:b/>
          <w:bCs/>
        </w:rPr>
        <w:br/>
      </w:r>
      <w:r w:rsidRPr="00104C3A">
        <w:rPr>
          <w:i/>
          <w:iCs w:val="0"/>
        </w:rPr>
        <w:t>Movement</w:t>
      </w:r>
      <w:r>
        <w:rPr>
          <w:i/>
          <w:iCs w:val="0"/>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77777777" w:rsidR="004A39F1" w:rsidRPr="00104C3A" w:rsidRDefault="004A39F1" w:rsidP="00104C3A">
      <w:pPr>
        <w:pStyle w:val="SC-Source"/>
      </w:pPr>
      <w:r w:rsidRPr="00104C3A">
        <w:t>    self.report = report</w:t>
      </w:r>
    </w:p>
    <w:p w14:paraId="26FC276C" w14:textId="5ED26F66" w:rsidR="004A39F1" w:rsidRPr="00104C3A" w:rsidRDefault="004A39F1" w:rsidP="00104C3A">
      <w:pPr>
        <w:pStyle w:val="SC-Source"/>
      </w:pPr>
      <w:r w:rsidRPr="00104C3A">
        <w:t>    self.image = report.image</w:t>
      </w:r>
    </w:p>
    <w:p w14:paraId="1DB6114D" w14:textId="4B3651F7" w:rsidR="004A39F1" w:rsidRPr="00104C3A" w:rsidRDefault="004A39F1" w:rsidP="00104C3A">
      <w:pPr>
        <w:pStyle w:val="SC-Source"/>
      </w:pPr>
      <w:r w:rsidRPr="00104C3A">
        <w:br/>
        <w:t xml:space="preserve">  @xray_recorder.capture(</w:t>
      </w:r>
      <w:del w:id="266" w:author="Nate Bachmeier [AWS-SA]" w:date="2023-04-12T21:03:00Z">
        <w:r w:rsidRPr="00104C3A" w:rsidDel="00007A7B">
          <w:delText>'</w:delText>
        </w:r>
      </w:del>
      <w:ins w:id="267" w:author="Nate Bachmeier [AWS-SA]" w:date="2023-04-12T21:03:00Z">
        <w:r w:rsidR="00007A7B">
          <w:t>‘</w:t>
        </w:r>
      </w:ins>
      <w:r w:rsidRPr="00104C3A">
        <w:t>MovementTracker::process_report</w:t>
      </w:r>
      <w:del w:id="268" w:author="Nate Bachmeier [AWS-SA]" w:date="2023-04-12T21:03:00Z">
        <w:r w:rsidRPr="00104C3A" w:rsidDel="00007A7B">
          <w:delText>'</w:delText>
        </w:r>
      </w:del>
      <w:ins w:id="269" w:author="Nate Bachmeier [AWS-SA]" w:date="2023-04-12T21:03:00Z">
        <w:r w:rsidR="00007A7B">
          <w:t>’</w:t>
        </w:r>
      </w:ins>
      <w:r w:rsidRPr="00104C3A">
        <w:t>)</w:t>
      </w:r>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RDefault="004A39F1" w:rsidP="00104C3A">
      <w:pPr>
        <w:pStyle w:val="SC-Source"/>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77777777" w:rsidR="004A39F1" w:rsidRPr="00104C3A" w:rsidRDefault="004A39F1" w:rsidP="00104C3A">
      <w:pPr>
        <w:pStyle w:val="SC-Source"/>
      </w:pPr>
      <w:r w:rsidRPr="00104C3A">
        <w:t>    unique_people=</w:t>
      </w:r>
      <w:r w:rsidRPr="004A39F1">
        <w:t>list</w:t>
      </w:r>
      <w:r w:rsidRPr="00104C3A">
        <w:t>()</w:t>
      </w:r>
    </w:p>
    <w:p w14:paraId="08F32C23" w14:textId="77777777" w:rsidR="004A39F1" w:rsidRPr="00104C3A" w:rsidRDefault="004A39F1" w:rsidP="00104C3A">
      <w:pPr>
        <w:pStyle w:val="SC-Source"/>
      </w:pPr>
      <w:r w:rsidRPr="00104C3A">
        <w:t xml:space="preserve">    unique_meta = </w:t>
      </w:r>
      <w:r w:rsidRPr="004A39F1">
        <w:t>list</w:t>
      </w:r>
      <w:r w:rsidRPr="00104C3A">
        <w:t>()</w:t>
      </w:r>
    </w:p>
    <w:p w14:paraId="73F0E38C" w14:textId="77777777" w:rsidR="004A39F1" w:rsidRPr="00104C3A" w:rsidRDefault="004A39F1" w:rsidP="00104C3A">
      <w:pPr>
        <w:pStyle w:val="SC-Source"/>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RDefault="004A39F1" w:rsidP="00104C3A">
      <w:pPr>
        <w:ind w:firstLine="0"/>
        <w:rPr>
          <w:ins w:id="270" w:author="Nate Bachmeier [AWS-SA]" w:date="2023-04-12T21:20:00Z"/>
        </w:rPr>
      </w:pPr>
      <w:r>
        <w:tab/>
        <w:t>The MovementTracker extracts people by iterating through each frame and body to recursively link the most likely bodies</w:t>
      </w:r>
      <w:ins w:id="271" w:author="Nate Bachmeier [AWS-SA]" w:date="2023-04-12T21:03:00Z">
        <w:r w:rsidR="00007A7B">
          <w:t xml:space="preserve"> (see Figure 32)</w:t>
        </w:r>
      </w:ins>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7777777" w:rsidR="004A39F1" w:rsidRDefault="004A39F1" w:rsidP="004A39F1">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77777777" w:rsidR="004A39F1" w:rsidRPr="00104C3A" w:rsidRDefault="004A39F1" w:rsidP="00104C3A">
      <w:pPr>
        <w:pStyle w:val="SC-Source"/>
      </w:pPr>
      <w:r w:rsidRPr="00104C3A">
        <w:t>  @</w:t>
      </w:r>
      <w:r w:rsidRPr="004A39F1">
        <w:t>xray_recorder</w:t>
      </w:r>
      <w:r w:rsidRPr="00104C3A">
        <w:t>.capture('MovementTracker::track_person')</w:t>
      </w:r>
    </w:p>
    <w:p w14:paraId="5E4719E7" w14:textId="77777777" w:rsidR="004A39F1" w:rsidRPr="00104C3A" w:rsidRDefault="004A39F1" w:rsidP="00104C3A">
      <w:pPr>
        <w:pStyle w:val="SC-Source"/>
      </w:pPr>
      <w:r w:rsidRPr="00104C3A">
        <w:lastRenderedPageBreak/>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27738D93" w14:textId="77777777" w:rsidR="004A39F1" w:rsidRPr="00104C3A" w:rsidDel="00BE7B65" w:rsidRDefault="004A39F1" w:rsidP="00104C3A">
      <w:pPr>
        <w:pStyle w:val="SC-Source"/>
        <w:rPr>
          <w:del w:id="272" w:author="Nate Bachmeier [AWS-SA]" w:date="2023-04-13T11:32:00Z"/>
        </w:rPr>
      </w:pPr>
      <w:r w:rsidRPr="00104C3A">
        <w:t xml:space="preserve">    return </w:t>
      </w:r>
      <w:r w:rsidRPr="004A39F1">
        <w:t>sequence</w:t>
      </w:r>
    </w:p>
    <w:p w14:paraId="41252DCB" w14:textId="77777777" w:rsidR="004A39F1" w:rsidRPr="00104C3A" w:rsidRDefault="004A39F1">
      <w:pPr>
        <w:pStyle w:val="SC-Source"/>
        <w:pPrChange w:id="273" w:author="Nate Bachmeier [AWS-SA]" w:date="2023-04-13T11:32:00Z">
          <w:pPr>
            <w:ind w:firstLine="0"/>
          </w:pPr>
        </w:pPrChange>
      </w:pP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r>
        <w:lastRenderedPageBreak/>
        <w:t xml:space="preserve">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274" w:name="_Toc131970509"/>
      <w:r w:rsidRPr="00887A22">
        <w:t>Assumptions</w:t>
      </w:r>
      <w:bookmarkEnd w:id="2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lastRenderedPageBreak/>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275" w:name="_Toc131970510"/>
      <w:r w:rsidRPr="00887A22">
        <w:t>Limitations</w:t>
      </w:r>
      <w:bookmarkEnd w:id="2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276" w:name="_Toc131970511"/>
      <w:r w:rsidRPr="00887A22">
        <w:t>Delimitations</w:t>
      </w:r>
      <w:bookmarkEnd w:id="27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external 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277" w:name="_Toc131970512"/>
      <w:r w:rsidRPr="00887A22">
        <w:t>Ethical Assurances</w:t>
      </w:r>
      <w:bookmarkEnd w:id="2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w:t>
      </w:r>
      <w:r>
        <w:lastRenderedPageBreak/>
        <w:t xml:space="preserve">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w:t>
      </w:r>
      <w:r>
        <w:lastRenderedPageBreak/>
        <w:t>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78" w:name="_Toc131970513"/>
      <w:r>
        <w:t>Summary</w:t>
      </w:r>
      <w:bookmarkEnd w:id="2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w:t>
      </w:r>
      <w:r>
        <w:lastRenderedPageBreak/>
        <w:t xml:space="preserve">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This chapter outlines the research method to build a human activity classification model by examining skeletal movements and object detection overlays using the kinetic-700 dataset. It details the mechanism for metadata extraction and the strategy for converting this data into 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279" w:name="_Toc131970514"/>
      <w:r>
        <w:lastRenderedPageBreak/>
        <w:t>Chapter 4: Findings</w:t>
      </w:r>
      <w:bookmarkEnd w:id="279"/>
    </w:p>
    <w:p w14:paraId="16EDB5D1" w14:textId="35181B6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ins w:id="280" w:author="Nate Bachmeier [AWS-SA]" w:date="2023-04-13T11:46:00Z">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ins>
      <w:del w:id="281" w:author="Nate Bachmeier [AWS-SA]" w:date="2023-04-13T11:46:00Z">
        <w:r w:rsidR="00280191" w:rsidRPr="00C23676" w:rsidDel="00D25DC1">
          <w:delText xml:space="preserve">The purpose of this constructive research study </w:delText>
        </w:r>
        <w:r w:rsidR="00280191" w:rsidDel="00D25DC1">
          <w:delText>was</w:delText>
        </w:r>
        <w:r w:rsidR="00280191" w:rsidRPr="00C23676" w:rsidDel="00D25DC1">
          <w:delText xml:space="preserve"> to provide an understanding of the effectiveness and efficiency of auto</w:delText>
        </w:r>
        <w:r w:rsidR="00280191" w:rsidDel="00D25DC1">
          <w:delText>nom</w:delText>
        </w:r>
        <w:r w:rsidR="00280191" w:rsidRPr="00C23676" w:rsidDel="00D25DC1">
          <w:delText xml:space="preserve">ous assistants for </w:delText>
        </w:r>
        <w:r w:rsidR="00280191" w:rsidDel="00D25DC1">
          <w:delText>episodic falling syndrome</w:delText>
        </w:r>
        <w:r w:rsidR="00280191" w:rsidRPr="00C23676" w:rsidDel="00D25DC1">
          <w:delText xml:space="preserve"> in elderly and special needs care organizations</w:delText>
        </w:r>
        <w:r w:rsidR="00280191" w:rsidDel="00D25DC1">
          <w:delText>.</w:delText>
        </w:r>
      </w:del>
      <w:r w:rsidR="00994640">
        <w:t xml:space="preserve"> </w:t>
      </w:r>
      <w:r>
        <w:t xml:space="preserve">These situations have a high barrier to entry in studying due to technical constraints, limitations in reproducing results, and privacy and safety concerns. </w:t>
      </w:r>
      <w:del w:id="282" w:author="Nate Bachmeier [AWS-SA]" w:date="2023-04-13T11:43:00Z">
        <w:r w:rsidDel="00D25DC1">
          <w:delText>This constructive research study aims to provide an understanding of the effectiveness and efficiency of autonomous assistants in elderly and special needs care scenarios</w:delText>
        </w:r>
      </w:del>
      <w:del w:id="283" w:author="Nate Bachmeier [AWS-SA]" w:date="2023-04-13T11:46:00Z">
        <w:r w:rsidDel="00D25DC1">
          <w:delText xml:space="preserve">. </w:delText>
        </w:r>
      </w:del>
      <w:r>
        <w:t>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rPr>
          <w:ins w:id="284" w:author="Nate Bachmeier [AWS-SA]" w:date="2023-04-13T11:45:00Z"/>
        </w:rPr>
      </w:pPr>
      <w:ins w:id="285" w:author="Nate Bachmeier [AWS-SA]" w:date="2023-04-13T11:45:00Z">
        <w:r>
          <w:t>RQ1</w:t>
        </w:r>
      </w:ins>
    </w:p>
    <w:p w14:paraId="388B272F" w14:textId="77777777" w:rsidR="00D25DC1" w:rsidRPr="00B21582" w:rsidRDefault="00D25DC1" w:rsidP="00D25DC1">
      <w:pPr>
        <w:rPr>
          <w:ins w:id="286" w:author="Nate Bachmeier [AWS-SA]" w:date="2023-04-13T11:45:00Z"/>
        </w:rPr>
      </w:pPr>
      <w:ins w:id="287" w:author="Nate Bachmeier [AWS-SA]" w:date="2023-04-13T11:45:00Z">
        <w:r w:rsidRPr="00B21582">
          <w:t xml:space="preserve">What is the </w:t>
        </w:r>
        <w:r>
          <w:t xml:space="preserve">effectiveness </w:t>
        </w:r>
        <w:r w:rsidRPr="00B21582">
          <w:t>of autonomous assistance for classifying behaviors of elderly and special needs patients for care organizations?</w:t>
        </w:r>
      </w:ins>
    </w:p>
    <w:p w14:paraId="4D6B0858" w14:textId="77777777" w:rsidR="00D25DC1" w:rsidRPr="002B01DC" w:rsidRDefault="00D25DC1" w:rsidP="00D25DC1">
      <w:pPr>
        <w:pStyle w:val="Heading3"/>
        <w:ind w:firstLine="0"/>
        <w:rPr>
          <w:ins w:id="288" w:author="Nate Bachmeier [AWS-SA]" w:date="2023-04-13T11:45:00Z"/>
        </w:rPr>
      </w:pPr>
      <w:ins w:id="289" w:author="Nate Bachmeier [AWS-SA]" w:date="2023-04-13T11:45:00Z">
        <w:r>
          <w:t>RQ2</w:t>
        </w:r>
      </w:ins>
    </w:p>
    <w:p w14:paraId="1E2C02BE" w14:textId="77777777" w:rsidR="00D25DC1" w:rsidRPr="00B21582" w:rsidRDefault="00D25DC1" w:rsidP="00D25DC1">
      <w:pPr>
        <w:rPr>
          <w:ins w:id="290" w:author="Nate Bachmeier [AWS-SA]" w:date="2023-04-13T11:45:00Z"/>
        </w:rPr>
      </w:pPr>
      <w:ins w:id="291" w:author="Nate Bachmeier [AWS-SA]" w:date="2023-04-13T11:45:00Z">
        <w:r w:rsidRPr="00B21582">
          <w:t>What is the efficiency of autonomous assistance for classifying behaviors of elderly and special needs patients for care organizations?</w:t>
        </w:r>
      </w:ins>
    </w:p>
    <w:p w14:paraId="1B1E1979" w14:textId="7285BC00" w:rsidR="008E1546" w:rsidDel="00D25DC1" w:rsidRDefault="008E1546" w:rsidP="008E1546">
      <w:pPr>
        <w:pStyle w:val="Heading3"/>
        <w:ind w:firstLine="0"/>
        <w:rPr>
          <w:del w:id="292" w:author="Nate Bachmeier [AWS-SA]" w:date="2023-04-13T11:45:00Z"/>
        </w:rPr>
      </w:pPr>
      <w:del w:id="293" w:author="Nate Bachmeier [AWS-SA]" w:date="2023-04-13T11:45:00Z">
        <w:r w:rsidDel="00D25DC1">
          <w:delText>RQ1</w:delText>
        </w:r>
      </w:del>
    </w:p>
    <w:p w14:paraId="6CC3ED94" w14:textId="23DEA1E0" w:rsidR="008E1546" w:rsidRPr="00B21582" w:rsidDel="00D25DC1" w:rsidRDefault="008E1546" w:rsidP="008E1546">
      <w:pPr>
        <w:rPr>
          <w:del w:id="294" w:author="Nate Bachmeier [AWS-SA]" w:date="2023-04-13T11:45:00Z"/>
        </w:rPr>
      </w:pPr>
      <w:del w:id="295" w:author="Nate Bachmeier [AWS-SA]" w:date="2023-04-13T11:45:00Z">
        <w:r w:rsidRPr="00B21582" w:rsidDel="00D25DC1">
          <w:delText xml:space="preserve">What is the </w:delText>
        </w:r>
        <w:r w:rsidDel="00D25DC1">
          <w:delText xml:space="preserve">effectiveness </w:delText>
        </w:r>
        <w:r w:rsidRPr="00B21582" w:rsidDel="00D25DC1">
          <w:delText>of autonomous assistance for classifying behaviors of elderly and special needs patients for care organizations?</w:delText>
        </w:r>
      </w:del>
    </w:p>
    <w:p w14:paraId="337E3091" w14:textId="7FBD6E5B" w:rsidR="008E1546" w:rsidRPr="002B01DC" w:rsidDel="00D25DC1" w:rsidRDefault="008E1546" w:rsidP="008E1546">
      <w:pPr>
        <w:pStyle w:val="Heading3"/>
        <w:ind w:firstLine="0"/>
        <w:rPr>
          <w:del w:id="296" w:author="Nate Bachmeier [AWS-SA]" w:date="2023-04-13T11:45:00Z"/>
        </w:rPr>
      </w:pPr>
      <w:del w:id="297" w:author="Nate Bachmeier [AWS-SA]" w:date="2023-04-13T11:45:00Z">
        <w:r w:rsidDel="00D25DC1">
          <w:delText>RQ2</w:delText>
        </w:r>
      </w:del>
    </w:p>
    <w:p w14:paraId="0B19F070" w14:textId="5655E741" w:rsidR="008E1546" w:rsidRPr="00B21582" w:rsidDel="00BE7B65" w:rsidRDefault="008E1546" w:rsidP="008E1546">
      <w:pPr>
        <w:rPr>
          <w:del w:id="298" w:author="Nate Bachmeier [AWS-SA]" w:date="2023-04-13T11:33:00Z"/>
        </w:rPr>
      </w:pPr>
      <w:del w:id="299" w:author="Nate Bachmeier [AWS-SA]" w:date="2023-04-13T11:45:00Z">
        <w:r w:rsidRPr="00B21582" w:rsidDel="00D25DC1">
          <w:delText>What is the efficiency of autonomous assistance for classifying behaviors of elderly and special needs patients for care organizations?</w:delText>
        </w:r>
      </w:del>
    </w:p>
    <w:p w14:paraId="658FF77F" w14:textId="38959A48" w:rsidR="008E1546" w:rsidDel="00D25DC1" w:rsidRDefault="008E1546" w:rsidP="00BE7B65">
      <w:pPr>
        <w:rPr>
          <w:del w:id="300" w:author="Nate Bachmeier [AWS-SA]" w:date="2023-04-13T11:45:00Z"/>
        </w:rPr>
      </w:pPr>
    </w:p>
    <w:p w14:paraId="61923A83" w14:textId="42673DBF" w:rsidR="0021511C" w:rsidRDefault="00994640" w:rsidP="0021511C">
      <w:pPr>
        <w:pStyle w:val="Heading2"/>
        <w:ind w:firstLine="0"/>
      </w:pPr>
      <w:bookmarkStart w:id="301" w:name="_Toc131970515"/>
      <w:r>
        <w:t xml:space="preserve">Validity and Reliability </w:t>
      </w:r>
      <w:r w:rsidR="0021511C">
        <w:t>of the Data</w:t>
      </w:r>
      <w:bookmarkEnd w:id="301"/>
    </w:p>
    <w:p w14:paraId="5C8E4D40" w14:textId="2A8F3885"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w:t>
      </w:r>
      <w:del w:id="302" w:author="Nate Bachmeier [AWS-SA]" w:date="2023-04-12T21:20:00Z">
        <w:r w:rsidR="004D7966" w:rsidDel="005042C6">
          <w:rPr>
            <w:noProof/>
          </w:rPr>
          <w:delText xml:space="preserve"> p.1,</w:delText>
        </w:r>
      </w:del>
      <w:r w:rsidR="008E1546">
        <w:rPr>
          <w:noProof/>
        </w:rPr>
        <w:t xml:space="preserve"> 2020</w:t>
      </w:r>
      <w:ins w:id="303" w:author="Nate Bachmeier [AWS-SA]" w:date="2023-04-12T21:20:00Z">
        <w:r w:rsidR="005042C6">
          <w:rPr>
            <w:noProof/>
          </w:rPr>
          <w:t>,  p.1</w:t>
        </w:r>
      </w:ins>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ins w:id="304" w:author="Nate Bachmeier [AWS-SA]" w:date="2023-04-12T21:29:00Z">
        <w:r w:rsidR="0001709F">
          <w:t xml:space="preserve">The </w:t>
        </w:r>
      </w:ins>
      <w:del w:id="305" w:author="Nate Bachmeier [AWS-SA]" w:date="2023-04-12T21:29:00Z">
        <w:r w:rsidR="003F00CE" w:rsidDel="0001709F">
          <w:delText xml:space="preserve">According to arXiv and </w:delText>
        </w:r>
      </w:del>
      <w:r w:rsidR="003F00CE">
        <w:t>NCU Library</w:t>
      </w:r>
      <w:ins w:id="306" w:author="Nate Bachmeier [AWS-SA]" w:date="2023-04-12T21:29:00Z">
        <w:r w:rsidR="0001709F">
          <w:t xml:space="preserve"> identified</w:t>
        </w:r>
      </w:ins>
      <w:del w:id="307" w:author="Nate Bachmeier [AWS-SA]" w:date="2023-04-12T21:21:00Z">
        <w:r w:rsidR="00801CD9" w:rsidDel="005042C6">
          <w:delText xml:space="preserve"> </w:delText>
        </w:r>
      </w:del>
      <w:del w:id="308" w:author="Nate Bachmeier [AWS-SA]" w:date="2023-04-12T21:29:00Z">
        <w:r w:rsidR="003F00CE" w:rsidDel="0001709F">
          <w:delText>,</w:delText>
        </w:r>
      </w:del>
      <w:r w:rsidR="003F00CE">
        <w:t xml:space="preserve"> at least twenty-two publications </w:t>
      </w:r>
      <w:ins w:id="309" w:author="Nate Bachmeier [AWS-SA]" w:date="2023-04-12T21:29:00Z">
        <w:r w:rsidR="0001709F">
          <w:t xml:space="preserve">that </w:t>
        </w:r>
      </w:ins>
      <w:r w:rsidR="003F00CE">
        <w:t>cited this data set and successfully leveraged it for their research</w:t>
      </w:r>
      <w:r>
        <w:t>.</w:t>
      </w:r>
    </w:p>
    <w:p w14:paraId="3C3DF875" w14:textId="305F1EC3"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310" w:name="_Toc131970516"/>
      <w:r>
        <w:t>Results</w:t>
      </w:r>
      <w:bookmarkEnd w:id="310"/>
    </w:p>
    <w:p w14:paraId="528DBFF9" w14:textId="35049DAC" w:rsidR="00E16572" w:rsidRDefault="00E16572" w:rsidP="00104C3A">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w:t>
      </w:r>
      <w:r w:rsidR="003F00CE">
        <w:t xml:space="preserve">appendix contains a </w:t>
      </w:r>
      <w:r w:rsidR="009A114F">
        <w:t>complete list of categories.</w:t>
      </w:r>
    </w:p>
    <w:p w14:paraId="72427DF1" w14:textId="0D21A3C8" w:rsidR="00E16572" w:rsidRPr="00B21582" w:rsidRDefault="00E16572" w:rsidP="00B21582">
      <w:pPr>
        <w:pStyle w:val="Caption"/>
        <w:ind w:firstLine="0"/>
        <w:rPr>
          <w:b/>
          <w:bCs/>
          <w:iCs w:val="0"/>
        </w:rPr>
      </w:pPr>
      <w:bookmarkStart w:id="311"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311"/>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lastRenderedPageBreak/>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312" w:name="_Toc128255059"/>
      <w:bookmarkStart w:id="313" w:name="_Toc128302245"/>
    </w:p>
    <w:bookmarkEnd w:id="312"/>
    <w:bookmarkEnd w:id="313"/>
    <w:p w14:paraId="3A3A6418" w14:textId="677B5CD9"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OpenPose framework</w:t>
      </w:r>
      <w:r w:rsidR="009A114F">
        <w:rPr>
          <w:noProof/>
        </w:rPr>
        <w:t xml:space="preserve"> </w:t>
      </w:r>
      <w:r w:rsidR="005B43D9">
        <w:rPr>
          <w:noProof/>
        </w:rPr>
        <w:t>(Cao et al., 2021)</w:t>
      </w:r>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46AF7B72" w:rsidR="00C714B9" w:rsidRDefault="00104B25" w:rsidP="00C714B9">
      <w:r>
        <w:t>The OpenPose framework inferred millions of potential human poses within the frame as lists of 25x3 matrics. Each item represents a likely body and the location of its twenty-five body parts</w:t>
      </w:r>
      <w:r w:rsidR="00C714B9">
        <w:t xml:space="preserve"> (see</w:t>
      </w:r>
      <w:r>
        <w:t xml:space="preserve"> Figure </w:t>
      </w:r>
      <w:r w:rsidR="003F00CE">
        <w:t>33</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p>
    <w:p w14:paraId="63299D5F" w14:textId="77777777" w:rsidR="003F00CE" w:rsidRPr="00B21582" w:rsidRDefault="003F00CE" w:rsidP="003F00CE">
      <w:pPr>
        <w:pStyle w:val="Caption"/>
        <w:ind w:firstLine="0"/>
        <w:rPr>
          <w:b/>
          <w:bCs/>
        </w:rPr>
      </w:pPr>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p>
    <w:p w14:paraId="56E6C2AB" w14:textId="2748BCDF" w:rsidR="003F00CE" w:rsidRDefault="003F00CE" w:rsidP="00104C3A">
      <w:pPr>
        <w:ind w:firstLine="0"/>
      </w:pPr>
      <w:r>
        <w:rPr>
          <w:noProof/>
        </w:rPr>
        <w:drawing>
          <wp:inline distT="0" distB="0" distL="0" distR="0" wp14:anchorId="30AAF2CA" wp14:editId="29310FBE">
            <wp:extent cx="5840532" cy="972541"/>
            <wp:effectExtent l="19050" t="0" r="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7F9075A6" w14:textId="717565A4" w:rsidR="00E64BB3" w:rsidRDefault="00C714B9" w:rsidP="00E64BB3">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Amazon Rekognition, a computer vision service, further annotated the frames with object, activity, and facial detection metadata.</w:t>
      </w:r>
    </w:p>
    <w:p w14:paraId="3FC939EB" w14:textId="2A882829" w:rsidR="00E64BB3" w:rsidRDefault="00E64BB3" w:rsidP="00E64BB3">
      <w:pPr>
        <w:rPr>
          <w:ins w:id="314" w:author="Nate Bachmeier [AWS-SA]" w:date="2023-04-20T10:55:00Z"/>
        </w:rPr>
      </w:pPr>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73608889" w14:textId="77777777" w:rsidR="004C3FEE" w:rsidRDefault="004C3FEE" w:rsidP="00E64BB3">
      <w:pPr>
        <w:rPr>
          <w:ins w:id="315" w:author="Nate Bachmeier [AWS-SA]" w:date="2023-04-20T10:55:00Z"/>
        </w:rPr>
      </w:pPr>
    </w:p>
    <w:p w14:paraId="4F96911D" w14:textId="77777777" w:rsidR="004C3FEE" w:rsidRDefault="004C3FEE" w:rsidP="00E64BB3"/>
    <w:p w14:paraId="667E8C59" w14:textId="409425E8" w:rsidR="00104B25" w:rsidRPr="00B21582" w:rsidRDefault="00104B25" w:rsidP="00B21582">
      <w:pPr>
        <w:pStyle w:val="Caption"/>
        <w:ind w:firstLine="0"/>
        <w:rPr>
          <w:b/>
          <w:bCs/>
          <w:i/>
        </w:rPr>
      </w:pPr>
      <w:bookmarkStart w:id="316" w:name="_Toc128255060"/>
      <w:bookmarkStart w:id="317" w:name="_Toc128302246"/>
      <w:r w:rsidRPr="00B21582">
        <w:rPr>
          <w:b/>
          <w:bCs/>
        </w:rPr>
        <w:lastRenderedPageBreak/>
        <w:t xml:space="preserve">Figure </w:t>
      </w:r>
      <w:r w:rsidR="003F00CE">
        <w:rPr>
          <w:b/>
          <w:bCs/>
        </w:rPr>
        <w:t>34</w:t>
      </w:r>
      <w:r>
        <w:rPr>
          <w:b/>
          <w:bCs/>
        </w:rPr>
        <w:br/>
      </w:r>
      <w:r w:rsidRPr="00B21582">
        <w:rPr>
          <w:i/>
          <w:iCs w:val="0"/>
        </w:rPr>
        <w:t>Pose</w:t>
      </w:r>
      <w:r>
        <w:rPr>
          <w:i/>
          <w:iCs w:val="0"/>
        </w:rPr>
        <w:t xml:space="preserve"> Output Format Body-25</w:t>
      </w:r>
      <w:bookmarkEnd w:id="316"/>
      <w:bookmarkEnd w:id="317"/>
    </w:p>
    <w:p w14:paraId="07802253" w14:textId="174B659A" w:rsidR="00104B25" w:rsidRDefault="00104B25" w:rsidP="00E16572">
      <w:pPr>
        <w:ind w:firstLine="0"/>
      </w:pPr>
      <w:r>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161A7B14" w:rsidR="00FD62B7" w:rsidRDefault="00FD62B7" w:rsidP="001B38B1">
      <w:r>
        <w:t xml:space="preserve">The OpenPose framework offers a foundational capability to extract skeletal positions from a 2-D frame. This constructive design research project </w:t>
      </w:r>
      <w:ins w:id="318" w:author="Nate Bachmeier [AWS-SA]" w:date="2023-04-13T12:19:00Z">
        <w:r w:rsidR="00D25DC1">
          <w:t>leveraged this library’s output to differentiate core movements</w:t>
        </w:r>
      </w:ins>
      <w:ins w:id="319" w:author="Nate Bachmeier [AWS-SA]" w:date="2023-04-13T12:20:00Z">
        <w:r w:rsidR="00D25DC1">
          <w:t xml:space="preserve"> like walking, throwing, sitting, and eating. It also integrates an object detection service to </w:t>
        </w:r>
      </w:ins>
      <w:ins w:id="320" w:author="Nate Bachmeier [AWS-SA]" w:date="2023-04-13T12:21:00Z">
        <w:r w:rsidR="00D25DC1">
          <w:t xml:space="preserve">provide a rich context overlay of derived information. </w:t>
        </w:r>
      </w:ins>
      <w:ins w:id="321" w:author="Nate Bachmeier [AWS-SA]" w:date="2023-04-13T12:22:00Z">
        <w:r w:rsidR="00D25DC1">
          <w:t xml:space="preserve">These </w:t>
        </w:r>
      </w:ins>
      <w:ins w:id="322" w:author="Nate Bachmeier [AWS-SA]" w:date="2023-04-13T12:21:00Z">
        <w:r w:rsidR="00D25DC1">
          <w:t xml:space="preserve">features </w:t>
        </w:r>
      </w:ins>
      <w:del w:id="323" w:author="Nate Bachmeier [AWS-SA]" w:date="2023-04-13T12:22:00Z">
        <w:r w:rsidDel="00D25DC1">
          <w:lastRenderedPageBreak/>
          <w:delText xml:space="preserve">extended core features </w:delText>
        </w:r>
      </w:del>
      <w:ins w:id="324" w:author="Nate Bachmeier [AWS-SA]" w:date="2023-04-13T12:22:00Z">
        <w:r w:rsidR="00D25DC1">
          <w:t xml:space="preserve">enable automation </w:t>
        </w:r>
      </w:ins>
      <w:r>
        <w:t xml:space="preserve">to </w:t>
      </w:r>
      <w:del w:id="325" w:author="Nate Bachmeier [AWS-SA]" w:date="2023-04-13T12:22:00Z">
        <w:r w:rsidDel="00D25DC1">
          <w:delText xml:space="preserve">support monitoring </w:delText>
        </w:r>
      </w:del>
      <w:ins w:id="326" w:author="Nate Bachmeier [AWS-SA]" w:date="2023-04-13T12:22:00Z">
        <w:r w:rsidR="00D25DC1">
          <w:t xml:space="preserve">monitor and predict </w:t>
        </w:r>
      </w:ins>
      <w:r>
        <w:t xml:space="preserve">human activity movements across multiple subsequent images. It can classify those sequences into coarse behavioral categories, not necessarily </w:t>
      </w:r>
      <w:ins w:id="327" w:author="Nate Bachmeier [AWS-SA]" w:date="2023-04-13T12:23:00Z">
        <w:r w:rsidR="00DF503B">
          <w:t xml:space="preserve">kinetic </w:t>
        </w:r>
      </w:ins>
      <w:del w:id="328" w:author="Nate Bachmeier [AWS-SA]" w:date="2023-04-13T12:23:00Z">
        <w:r w:rsidDel="00DF503B">
          <w:delText xml:space="preserve">the </w:delText>
        </w:r>
      </w:del>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329" w:name="_Toc128255061"/>
      <w:bookmarkStart w:id="330"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329"/>
      <w:bookmarkEnd w:id="330"/>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8"/>
                    <a:stretch>
                      <a:fillRect/>
                    </a:stretch>
                  </pic:blipFill>
                  <pic:spPr>
                    <a:xfrm>
                      <a:off x="0" y="0"/>
                      <a:ext cx="5943600" cy="3520440"/>
                    </a:xfrm>
                    <a:prstGeom prst="rect">
                      <a:avLst/>
                    </a:prstGeom>
                  </pic:spPr>
                </pic:pic>
              </a:graphicData>
            </a:graphic>
          </wp:inline>
        </w:drawing>
      </w:r>
    </w:p>
    <w:p w14:paraId="09A53591" w14:textId="394F2766"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331" w:author="Nate Bachmeier [AWS-SA]" w:date="2023-04-20T10:55:00Z">
        <w:r w:rsidR="003F00CE" w:rsidDel="004C3FEE">
          <w:delText>low-</w:delText>
        </w:r>
        <w:r w:rsidR="00F948E5" w:rsidDel="004C3FEE">
          <w:delText>confidence</w:delText>
        </w:r>
      </w:del>
      <w:ins w:id="332" w:author="Nate Bachmeier [AWS-SA]" w:date="2023-04-20T10:55:00Z">
        <w:r w:rsidR="004C3FEE">
          <w:t>low confidence</w:t>
        </w:r>
      </w:ins>
      <w:r>
        <w:t xml:space="preserve"> 25x3 position matrix. Carnegie Mellon’s team has addressed this situation with two purpose-built models for faces and hands</w:t>
      </w:r>
      <w:r w:rsidR="003F00CE">
        <w:t xml:space="preserve"> (Hidalgo et al., 2019)</w:t>
      </w:r>
      <w:r>
        <w:t xml:space="preserve">. The research </w:t>
      </w:r>
      <w:r>
        <w:lastRenderedPageBreak/>
        <w:t>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687F5C87" w:rsidR="00A4437A" w:rsidRDefault="00A4437A" w:rsidP="00A4437A">
      <w:pPr>
        <w:pStyle w:val="Caption"/>
        <w:ind w:firstLine="0"/>
        <w:rPr>
          <w:i/>
          <w:iCs w:val="0"/>
        </w:rPr>
      </w:pPr>
      <w:bookmarkStart w:id="333" w:name="_Toc128255062"/>
      <w:bookmarkStart w:id="334"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333"/>
      <w:bookmarkEnd w:id="334"/>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ins w:id="335" w:author="Nate Bachmeier [AWS-SA]" w:date="2023-04-13T11:48:00Z">
        <w:r w:rsidR="00D25DC1">
          <w:t xml:space="preserve"> using Amazon Rekognition</w:t>
        </w:r>
      </w:ins>
      <w:r>
        <w:t xml:space="preserve">. </w:t>
      </w:r>
      <w:ins w:id="336" w:author="Nate Bachmeier [AWS-SA]" w:date="2023-04-13T12:04:00Z">
        <w:r w:rsidR="00D25DC1">
          <w:t xml:space="preserve">There are several benefits to using this service, such as it’s a RESTful endpoint that doesn’t require </w:t>
        </w:r>
      </w:ins>
      <w:ins w:id="337" w:author="Nate Bachmeier [AWS-SA]" w:date="2023-04-13T12:05:00Z">
        <w:r w:rsidR="00D25DC1">
          <w:t xml:space="preserve">administrative overhead. </w:t>
        </w:r>
      </w:ins>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w:t>
      </w:r>
      <w:r>
        <w:lastRenderedPageBreak/>
        <w:t>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338" w:name="_Toc128255063"/>
      <w:bookmarkStart w:id="339"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338"/>
      <w:bookmarkEnd w:id="339"/>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7 million comput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340" w:name="_Toc131970517"/>
      <w:r>
        <w:t>Evaluation of the Findings</w:t>
      </w:r>
      <w:bookmarkEnd w:id="340"/>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341" w:name="_Toc128255064"/>
      <w:bookmarkStart w:id="342"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341"/>
      <w:bookmarkEnd w:id="342"/>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lastRenderedPageBreak/>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343" w:name="_Toc131970518"/>
      <w:r>
        <w:t>Summary</w:t>
      </w:r>
      <w:bookmarkEnd w:id="343"/>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664E1D3D" w:rsidR="00A4437A" w:rsidRDefault="00A4437A" w:rsidP="00A4437A">
      <w:r>
        <w:t xml:space="preserve">Realizing this outcome is possible through a hierarchical action space with root behaviors like seating, standing, and running. Object detection and </w:t>
      </w:r>
      <w:commentRangeStart w:id="344"/>
      <w:r>
        <w:t xml:space="preserve">image annotation </w:t>
      </w:r>
      <w:commentRangeEnd w:id="344"/>
      <w:r w:rsidR="004C15C9">
        <w:rPr>
          <w:rStyle w:val="CommentReference"/>
          <w:rFonts w:eastAsia="Times New Roman" w:cs="Arial"/>
          <w:szCs w:val="20"/>
        </w:rPr>
        <w:commentReference w:id="344"/>
      </w:r>
      <w:r>
        <w:t xml:space="preserve">can provide sufficient information to derive child activities like playing soccer versus basketball. The taxonomy could derive and expand to an arbitrary depth through additional levels of annotations. </w:t>
      </w:r>
      <w:del w:id="345" w:author="Nate Bachmeier [AWS-SA]" w:date="2023-04-13T14:07:00Z">
        <w:r w:rsidDel="00DF503B">
          <w:delText xml:space="preserve">For instance, playing professional soccer versus children’s soccer depends on the players’ age and venue. </w:delText>
        </w:r>
      </w:del>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w:t>
      </w:r>
      <w:r w:rsidR="00B25108">
        <w:lastRenderedPageBreak/>
        <w:t xml:space="preserve">micro-actions could permit encoding the action space as tiny self-contained behaviors. That would open the door to association rule mining like apriori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346" w:name="_Toc131970519"/>
      <w:commentRangeStart w:id="347"/>
      <w:commentRangeStart w:id="348"/>
      <w:r>
        <w:lastRenderedPageBreak/>
        <w:t>Chapter 5: Implications, Recommendations, and Conclusions</w:t>
      </w:r>
      <w:commentRangeEnd w:id="347"/>
      <w:r w:rsidR="004C15C9">
        <w:rPr>
          <w:rStyle w:val="CommentReference"/>
          <w:b w:val="0"/>
          <w:bCs w:val="0"/>
          <w:szCs w:val="20"/>
        </w:rPr>
        <w:commentReference w:id="347"/>
      </w:r>
      <w:bookmarkEnd w:id="346"/>
      <w:commentRangeEnd w:id="348"/>
      <w:r w:rsidR="00A96DFD">
        <w:rPr>
          <w:rStyle w:val="CommentReference"/>
          <w:b w:val="0"/>
          <w:bCs w:val="0"/>
          <w:szCs w:val="20"/>
        </w:rPr>
        <w:commentReference w:id="348"/>
      </w:r>
    </w:p>
    <w:p w14:paraId="76550301" w14:textId="2E0A7D04"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del w:id="349" w:author="Nate Bachmeier [AWS-SA]" w:date="2023-04-12T21:40:00Z">
        <w:r w:rsidR="005E187E" w:rsidDel="00CE4751">
          <w:delText xml:space="preserve">to </w:delText>
        </w:r>
      </w:del>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350"/>
      <w:r>
        <w:t xml:space="preserve">this text examines </w:t>
      </w:r>
      <w:commentRangeEnd w:id="350"/>
      <w:r w:rsidR="005E187E">
        <w:rPr>
          <w:rStyle w:val="CommentReference"/>
          <w:rFonts w:eastAsia="Times New Roman" w:cs="Arial"/>
          <w:szCs w:val="20"/>
        </w:rPr>
        <w:commentReference w:id="350"/>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351" w:name="_Toc51929242"/>
      <w:bookmarkStart w:id="352" w:name="_Toc131970520"/>
      <w:r>
        <w:t>Implications</w:t>
      </w:r>
      <w:bookmarkEnd w:id="351"/>
      <w:bookmarkEnd w:id="352"/>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353"/>
      <w:r w:rsidR="005B6535">
        <w:t xml:space="preserve">was achievable </w:t>
      </w:r>
      <w:commentRangeEnd w:id="353"/>
      <w:r w:rsidR="00E82EA6">
        <w:rPr>
          <w:rStyle w:val="CommentReference"/>
          <w:rFonts w:eastAsia="Times New Roman" w:cs="Arial"/>
          <w:szCs w:val="20"/>
        </w:rPr>
        <w:commentReference w:id="353"/>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354"/>
      <w:r w:rsidR="0021614C">
        <w:t xml:space="preserve">Bell, Koren, and Volinsky’s </w:t>
      </w:r>
      <w:commentRangeEnd w:id="354"/>
      <w:r w:rsidR="00E82EA6">
        <w:rPr>
          <w:rStyle w:val="CommentReference"/>
          <w:rFonts w:eastAsia="Times New Roman" w:cs="Arial"/>
          <w:szCs w:val="20"/>
        </w:rPr>
        <w:commentReference w:id="354"/>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355"/>
      <w:r>
        <w:rPr>
          <w:i/>
          <w:iCs/>
        </w:rPr>
        <w:t xml:space="preserve">efficiency </w:t>
      </w:r>
      <w:commentRangeEnd w:id="355"/>
      <w:r w:rsidR="00E82EA6">
        <w:rPr>
          <w:rStyle w:val="CommentReference"/>
          <w:rFonts w:eastAsia="Times New Roman" w:cs="Arial"/>
          <w:szCs w:val="20"/>
        </w:rPr>
        <w:commentReference w:id="355"/>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356" w:name="_Toc128255065"/>
      <w:bookmarkStart w:id="357"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356"/>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357"/>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358"/>
      <w:r w:rsidR="0033517C">
        <w:t>32 &amp; 33</w:t>
      </w:r>
      <w:commentRangeEnd w:id="358"/>
      <w:r w:rsidR="00E82EA6">
        <w:rPr>
          <w:rStyle w:val="CommentReference"/>
          <w:rFonts w:eastAsia="Times New Roman" w:cs="Arial"/>
          <w:szCs w:val="20"/>
        </w:rPr>
        <w:commentReference w:id="358"/>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359" w:name="_Toc128255066"/>
      <w:bookmarkStart w:id="360"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359"/>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360"/>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8"/>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361" w:name="_Toc222132559"/>
      <w:bookmarkStart w:id="362" w:name="_Toc251424093"/>
      <w:bookmarkStart w:id="363" w:name="_Toc464831679"/>
      <w:bookmarkStart w:id="364" w:name="_Toc465328411"/>
      <w:bookmarkStart w:id="365" w:name="_Toc51929243"/>
      <w:bookmarkStart w:id="366" w:name="_Toc131970521"/>
      <w:r>
        <w:t>Recommendations</w:t>
      </w:r>
      <w:bookmarkEnd w:id="361"/>
      <w:bookmarkEnd w:id="362"/>
      <w:r>
        <w:t xml:space="preserve"> for </w:t>
      </w:r>
      <w:bookmarkEnd w:id="363"/>
      <w:bookmarkEnd w:id="364"/>
      <w:r>
        <w:t>Practice</w:t>
      </w:r>
      <w:bookmarkEnd w:id="365"/>
      <w:bookmarkEnd w:id="366"/>
    </w:p>
    <w:p w14:paraId="1A1A24D1" w14:textId="40305E51" w:rsidR="005D1C4A" w:rsidRPr="005D1C4A" w:rsidRDefault="005D1C4A" w:rsidP="00B21582">
      <w:commentRangeStart w:id="367"/>
      <w:r>
        <w:t>This dissertation examines human activity recognition within indoor settings for elderly and special needs care.</w:t>
      </w:r>
      <w:commentRangeEnd w:id="367"/>
      <w:r w:rsidR="004C15C9">
        <w:rPr>
          <w:rStyle w:val="CommentReference"/>
          <w:rFonts w:eastAsia="Times New Roman" w:cs="Arial"/>
          <w:szCs w:val="20"/>
        </w:rPr>
        <w:commentReference w:id="367"/>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368"/>
      <w:r>
        <w:t>tracking the defendant's actions and producing a secure log of behaviors is possible</w:t>
      </w:r>
      <w:commentRangeEnd w:id="368"/>
      <w:r w:rsidR="00082EF8">
        <w:rPr>
          <w:rStyle w:val="CommentReference"/>
          <w:rFonts w:eastAsia="Times New Roman" w:cs="Arial"/>
          <w:szCs w:val="20"/>
        </w:rPr>
        <w:commentReference w:id="368"/>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369" w:name="_Toc464831680"/>
      <w:bookmarkStart w:id="370" w:name="_Toc465328412"/>
      <w:bookmarkStart w:id="371" w:name="_Toc51929244"/>
      <w:bookmarkStart w:id="372" w:name="_Toc131970522"/>
      <w:r>
        <w:t>Recommendations for Future Research</w:t>
      </w:r>
      <w:bookmarkEnd w:id="369"/>
      <w:bookmarkEnd w:id="370"/>
      <w:bookmarkEnd w:id="371"/>
      <w:bookmarkEnd w:id="372"/>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373"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52370"/>
                    </a:xfrm>
                    <a:prstGeom prst="rect">
                      <a:avLst/>
                    </a:prstGeom>
                  </pic:spPr>
                </pic:pic>
              </a:graphicData>
            </a:graphic>
          </wp:inline>
        </w:drawing>
      </w:r>
      <w:bookmarkEnd w:id="373"/>
    </w:p>
    <w:p w14:paraId="163F550E" w14:textId="77777777" w:rsidR="006514D0" w:rsidRDefault="006514D0" w:rsidP="00B21582">
      <w:pPr>
        <w:pStyle w:val="Heading2"/>
        <w:ind w:firstLine="0"/>
      </w:pPr>
      <w:bookmarkStart w:id="374" w:name="_Toc222132560"/>
      <w:bookmarkStart w:id="375" w:name="_Toc251424094"/>
      <w:bookmarkStart w:id="376" w:name="_Toc464831681"/>
      <w:bookmarkStart w:id="377" w:name="_Toc465328413"/>
      <w:bookmarkStart w:id="378" w:name="_Toc51929245"/>
      <w:bookmarkStart w:id="379" w:name="_Toc131970523"/>
      <w:r>
        <w:lastRenderedPageBreak/>
        <w:t>Conclusions</w:t>
      </w:r>
      <w:bookmarkEnd w:id="374"/>
      <w:bookmarkEnd w:id="375"/>
      <w:bookmarkEnd w:id="376"/>
      <w:bookmarkEnd w:id="377"/>
      <w:bookmarkEnd w:id="378"/>
      <w:bookmarkEnd w:id="379"/>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380"/>
      <w:r>
        <w:lastRenderedPageBreak/>
        <w:t>This study defined success criteria regarding the effectiveness (R1) and efficiency (R2) of identifying human behaviors for medical facilities</w:t>
      </w:r>
      <w:commentRangeEnd w:id="380"/>
      <w:r w:rsidR="00082EF8">
        <w:rPr>
          <w:rStyle w:val="CommentReference"/>
          <w:rFonts w:eastAsia="Times New Roman" w:cs="Arial"/>
          <w:szCs w:val="20"/>
        </w:rPr>
        <w:commentReference w:id="380"/>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381"/>
      <w:r>
        <w:t>constructs</w:t>
      </w:r>
      <w:commentRangeEnd w:id="381"/>
      <w:r w:rsidR="00082EF8">
        <w:rPr>
          <w:rStyle w:val="CommentReference"/>
          <w:rFonts w:eastAsia="Times New Roman" w:cs="Arial"/>
          <w:szCs w:val="20"/>
        </w:rPr>
        <w:commentReference w:id="381"/>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382" w:name="_Toc131970524"/>
      <w:commentRangeStart w:id="383"/>
      <w:commentRangeStart w:id="384"/>
      <w:commentRangeStart w:id="385"/>
      <w:commentRangeStart w:id="386"/>
      <w:r>
        <w:lastRenderedPageBreak/>
        <w:t>Appendix</w:t>
      </w:r>
      <w:r w:rsidR="009A114F">
        <w:t xml:space="preserve">: </w:t>
      </w:r>
      <w:r w:rsidR="008555BA">
        <w:t>Categories</w:t>
      </w:r>
      <w:commentRangeEnd w:id="383"/>
      <w:r w:rsidR="009A114F">
        <w:rPr>
          <w:rStyle w:val="CommentReference"/>
          <w:b w:val="0"/>
          <w:bCs w:val="0"/>
          <w:szCs w:val="20"/>
        </w:rPr>
        <w:commentReference w:id="383"/>
      </w:r>
      <w:commentRangeEnd w:id="384"/>
      <w:r w:rsidR="009A114F">
        <w:rPr>
          <w:rStyle w:val="CommentReference"/>
          <w:b w:val="0"/>
          <w:bCs w:val="0"/>
          <w:szCs w:val="20"/>
        </w:rPr>
        <w:commentReference w:id="384"/>
      </w:r>
      <w:commentRangeEnd w:id="385"/>
      <w:r w:rsidR="009A114F">
        <w:rPr>
          <w:rStyle w:val="CommentReference"/>
          <w:b w:val="0"/>
          <w:bCs w:val="0"/>
          <w:szCs w:val="20"/>
        </w:rPr>
        <w:commentReference w:id="385"/>
      </w:r>
      <w:bookmarkEnd w:id="382"/>
      <w:commentRangeEnd w:id="386"/>
      <w:r w:rsidR="00082EF8">
        <w:rPr>
          <w:rStyle w:val="CommentReference"/>
          <w:b w:val="0"/>
          <w:bCs w:val="0"/>
          <w:szCs w:val="20"/>
        </w:rPr>
        <w:commentReference w:id="386"/>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rPr>
            </w:pPr>
            <w:r w:rsidRPr="00B21582">
              <w:rPr>
                <w:rFonts w:ascii="Calibri" w:eastAsia="Times New Roman" w:hAnsi="Calibri" w:cs="Calibri"/>
                <w:color w:val="auto"/>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21582">
              <w:rPr>
                <w:rFonts w:ascii="Calibri" w:eastAsia="Times New Roman" w:hAnsi="Calibri" w:cs="Calibri"/>
                <w:color w:val="auto"/>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rPr>
            </w:pPr>
            <w:r w:rsidRPr="00E16572">
              <w:rPr>
                <w:rFonts w:ascii="Calibri" w:eastAsia="Times New Roman" w:hAnsi="Calibri" w:cs="Calibri"/>
                <w:color w:val="000000"/>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rPr>
            </w:pPr>
            <w:r w:rsidRPr="00E16572">
              <w:rPr>
                <w:rFonts w:ascii="Calibri" w:eastAsia="Times New Roman" w:hAnsi="Calibri" w:cs="Calibri"/>
                <w:color w:val="000000"/>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16572">
              <w:rPr>
                <w:rFonts w:ascii="Calibri" w:eastAsia="Times New Roman" w:hAnsi="Calibri" w:cs="Calibri"/>
                <w:color w:val="000000"/>
              </w:rPr>
              <w:t>404</w:t>
            </w:r>
          </w:p>
        </w:tc>
      </w:tr>
    </w:tbl>
    <w:p w14:paraId="5C4BF612" w14:textId="77777777" w:rsidR="00E16572" w:rsidRPr="00E16572" w:rsidRDefault="00E16572" w:rsidP="00B21582"/>
    <w:bookmarkStart w:id="387" w:name="_Toc464831651" w:displacedByCustomXml="next"/>
    <w:bookmarkEnd w:id="387" w:displacedByCustomXml="next"/>
    <w:bookmarkStart w:id="388" w:name="_Toc465328388" w:displacedByCustomXml="next"/>
    <w:bookmarkEnd w:id="388"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389" w:name="_Toc131970525"/>
          <w:r w:rsidRPr="00FE3EEF">
            <w:rPr>
              <w:b w:val="0"/>
              <w:bCs w:val="0"/>
            </w:rPr>
            <w:lastRenderedPageBreak/>
            <w:t>References</w:t>
          </w:r>
          <w:bookmarkEnd w:id="389"/>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390" w:name="_Toc231285448" w:displacedByCustomXml="prev"/>
    <w:bookmarkEnd w:id="390"/>
    <w:p w14:paraId="765F17F1" w14:textId="77777777" w:rsidR="00887A22" w:rsidRPr="00887A22" w:rsidRDefault="00887A22" w:rsidP="00DA5CF7"/>
    <w:sectPr w:rsidR="00887A22" w:rsidRPr="00887A22" w:rsidSect="00887A22">
      <w:headerReference w:type="default" r:id="rId70"/>
      <w:footerReference w:type="default" r:id="rId71"/>
      <w:headerReference w:type="first" r:id="rId7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4"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347"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348"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350"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353"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354"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355"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358"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367"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368"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380"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381"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383"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384"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385"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386"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44E90" w14:textId="77777777" w:rsidR="003263A3" w:rsidRDefault="003263A3" w:rsidP="00DA5CF7">
      <w:r>
        <w:separator/>
      </w:r>
    </w:p>
  </w:endnote>
  <w:endnote w:type="continuationSeparator" w:id="0">
    <w:p w14:paraId="3647DBB7" w14:textId="77777777" w:rsidR="003263A3" w:rsidRDefault="003263A3" w:rsidP="00DA5CF7">
      <w:r>
        <w:continuationSeparator/>
      </w:r>
    </w:p>
  </w:endnote>
  <w:endnote w:type="continuationNotice" w:id="1">
    <w:p w14:paraId="02162987" w14:textId="77777777" w:rsidR="003263A3" w:rsidRDefault="003263A3"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D232D" w14:textId="77777777" w:rsidR="003263A3" w:rsidRDefault="003263A3" w:rsidP="00DA5CF7">
      <w:r>
        <w:separator/>
      </w:r>
    </w:p>
  </w:footnote>
  <w:footnote w:type="continuationSeparator" w:id="0">
    <w:p w14:paraId="19249A02" w14:textId="77777777" w:rsidR="003263A3" w:rsidRDefault="003263A3" w:rsidP="00DA5CF7">
      <w:r>
        <w:continuationSeparator/>
      </w:r>
    </w:p>
  </w:footnote>
  <w:footnote w:type="continuationNotice" w:id="1">
    <w:p w14:paraId="0872CD17" w14:textId="77777777" w:rsidR="003263A3" w:rsidRDefault="003263A3"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MawFACVt4Z4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04571"/>
    <w:rsid w:val="00210939"/>
    <w:rsid w:val="002141F2"/>
    <w:rsid w:val="002149B1"/>
    <w:rsid w:val="0021511C"/>
    <w:rsid w:val="0021614C"/>
    <w:rsid w:val="0022345F"/>
    <w:rsid w:val="002255D3"/>
    <w:rsid w:val="002365A8"/>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263A3"/>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3FEE"/>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36757"/>
    <w:rsid w:val="007408A7"/>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Layout" Target="diagrams/layout2.xml"/><Relationship Id="rId47" Type="http://schemas.openxmlformats.org/officeDocument/2006/relationships/image" Target="media/image21.png"/><Relationship Id="rId63" Type="http://schemas.openxmlformats.org/officeDocument/2006/relationships/comments" Target="comments.xml"/><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diagramColors" Target="diagrams/colors1.xml"/><Relationship Id="rId40" Type="http://schemas.openxmlformats.org/officeDocument/2006/relationships/image" Target="media/image19.png"/><Relationship Id="rId45" Type="http://schemas.microsoft.com/office/2007/relationships/diagramDrawing" Target="diagrams/drawing2.xml"/><Relationship Id="rId53" Type="http://schemas.openxmlformats.org/officeDocument/2006/relationships/diagramLayout" Target="diagrams/layout3.xml"/><Relationship Id="rId58" Type="http://schemas.openxmlformats.org/officeDocument/2006/relationships/image" Target="media/image27.png"/><Relationship Id="rId66" Type="http://schemas.microsoft.com/office/2018/08/relationships/commentsExtensible" Target="commentsExtensible.xm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30.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Layout" Target="diagrams/layout1.xml"/><Relationship Id="rId43" Type="http://schemas.openxmlformats.org/officeDocument/2006/relationships/diagramQuickStyle" Target="diagrams/quickStyle2.xml"/><Relationship Id="rId48" Type="http://schemas.openxmlformats.org/officeDocument/2006/relationships/image" Target="media/image22.png"/><Relationship Id="rId56" Type="http://schemas.microsoft.com/office/2007/relationships/diagramDrawing" Target="diagrams/drawing3.xml"/><Relationship Id="rId64" Type="http://schemas.microsoft.com/office/2011/relationships/commentsExtended" Target="commentsExtended.xml"/><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microsoft.com/office/2007/relationships/diagramDrawing" Target="diagrams/drawing1.xml"/><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diagramData" Target="diagrams/data2.xml"/><Relationship Id="rId54" Type="http://schemas.openxmlformats.org/officeDocument/2006/relationships/diagramQuickStyle" Target="diagrams/quickStyle3.xml"/><Relationship Id="rId62" Type="http://schemas.openxmlformats.org/officeDocument/2006/relationships/image" Target="media/image31.png"/><Relationship Id="rId70" Type="http://schemas.openxmlformats.org/officeDocument/2006/relationships/header" Target="header4.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QuickStyle" Target="diagrams/quickStyle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diagramColors" Target="diagrams/colors2.xml"/><Relationship Id="rId52" Type="http://schemas.openxmlformats.org/officeDocument/2006/relationships/diagramData" Target="diagrams/data3.xml"/><Relationship Id="rId60" Type="http://schemas.openxmlformats.org/officeDocument/2006/relationships/image" Target="media/image29.png"/><Relationship Id="rId65" Type="http://schemas.microsoft.com/office/2016/09/relationships/commentsIds" Target="commentsIds.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Data" Target="diagrams/data1.xml"/><Relationship Id="rId50" Type="http://schemas.openxmlformats.org/officeDocument/2006/relationships/image" Target="media/image24.png"/><Relationship Id="rId55" Type="http://schemas.openxmlformats.org/officeDocument/2006/relationships/diagramColors" Target="diagrams/colors3.xml"/><Relationship Id="rId7" Type="http://schemas.openxmlformats.org/officeDocument/2006/relationships/settings" Target="settings.xml"/><Relationship Id="rId71"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customXml/itemProps4.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153</Pages>
  <Words>31844</Words>
  <Characters>181516</Characters>
  <Application>Microsoft Office Word</Application>
  <DocSecurity>0</DocSecurity>
  <Lines>1512</Lines>
  <Paragraphs>425</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293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5</cp:revision>
  <dcterms:created xsi:type="dcterms:W3CDTF">2023-04-12T23:31:00Z</dcterms:created>
  <dcterms:modified xsi:type="dcterms:W3CDTF">2023-04-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